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D311" w14:textId="77777777" w:rsidR="005E53D4" w:rsidRDefault="00000000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273C0DC6" wp14:editId="45E93CF8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CF4D1" w14:textId="77777777" w:rsidR="005E53D4" w:rsidRDefault="005E53D4"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 w14:paraId="2968ADE7" w14:textId="77777777" w:rsidR="005E53D4" w:rsidRDefault="00000000">
      <w:pPr>
        <w:spacing w:after="80"/>
        <w:jc w:val="center"/>
      </w:pPr>
      <w:r>
        <w:br w:type="column"/>
      </w:r>
    </w:p>
    <w:p w14:paraId="2FE43556" w14:textId="77777777" w:rsidR="005E53D4" w:rsidRDefault="00000000">
      <w:pPr>
        <w:jc w:val="center"/>
      </w:pPr>
      <w:r>
        <w:rPr>
          <w:noProof/>
        </w:rPr>
        <w:drawing>
          <wp:inline distT="0" distB="0" distL="0" distR="0" wp14:anchorId="1FD4E058" wp14:editId="44AF592C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E37B" w14:textId="77777777" w:rsidR="005E53D4" w:rsidRDefault="005E53D4">
      <w:pPr>
        <w:sectPr w:rsidR="005E53D4" w:rsidSect="00F43F42">
          <w:footerReference w:type="default" r:id="rId9"/>
          <w:pgSz w:w="11906" w:h="16838"/>
          <w:pgMar w:top="1134" w:right="1134" w:bottom="1134" w:left="1134" w:header="0" w:footer="537" w:gutter="0"/>
          <w:cols w:num="2" w:space="720"/>
          <w:formProt w:val="0"/>
        </w:sectPr>
      </w:pPr>
    </w:p>
    <w:p w14:paraId="61C9CB36" w14:textId="77777777" w:rsidR="005E53D4" w:rsidRDefault="00000000">
      <w:pPr>
        <w:jc w:val="center"/>
        <w:rPr>
          <w:rFonts w:ascii="Arial" w:hAnsi="Arial" w:cs="Arial"/>
          <w:szCs w:val="20"/>
          <w:lang w:val="pt-PT" w:eastAsia="ar-SA"/>
        </w:rPr>
      </w:pPr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/>
      </w:r>
      <w:r>
        <w:rPr>
          <w:rFonts w:ascii="Arial" w:hAnsi="Arial" w:cs="Arial"/>
          <w:szCs w:val="20"/>
          <w:lang w:val="pt-PT" w:eastAsia="ar-SA"/>
        </w:rPr>
        <w:t>(2ª Avaliação Periódica)</w:t>
      </w:r>
    </w:p>
    <w:p w14:paraId="1585B52E" w14:textId="77777777" w:rsidR="005E53D4" w:rsidRDefault="005E53D4">
      <w:pPr>
        <w:pBdr>
          <w:bottom w:val="single" w:sz="4" w:space="1" w:color="auto"/>
        </w:pBdr>
        <w:jc w:val="both"/>
        <w:rPr>
          <w:rFonts w:ascii="Arial" w:hAnsi="Arial" w:cs="Arial"/>
          <w:szCs w:val="20"/>
          <w:lang w:val="pt-PT" w:eastAsia="ar-SA"/>
        </w:rPr>
      </w:pPr>
    </w:p>
    <w:p w14:paraId="45846207" w14:textId="4B9CDE71" w:rsidR="005E53D4" w:rsidRDefault="00000000">
      <w:pPr>
        <w:pStyle w:val="Ttulo1"/>
      </w:pPr>
      <w:bookmarkStart w:id="0" w:name="_Ref59112633"/>
      <w:r>
        <w:t xml:space="preserve">Grupo </w:t>
      </w:r>
      <w:r w:rsidR="00031622">
        <w:t>05</w:t>
      </w:r>
    </w:p>
    <w:p w14:paraId="02B188DA" w14:textId="77777777" w:rsidR="005E53D4" w:rsidRDefault="005E53D4">
      <w:pPr>
        <w:rPr>
          <w:lang w:val="pt-PT" w:eastAsia="ar-S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2"/>
        <w:gridCol w:w="6126"/>
        <w:gridCol w:w="3260"/>
      </w:tblGrid>
      <w:tr w:rsidR="005E53D4" w14:paraId="1B99F593" w14:textId="77777777">
        <w:tc>
          <w:tcPr>
            <w:tcW w:w="392" w:type="dxa"/>
            <w:tcBorders>
              <w:top w:val="nil"/>
              <w:left w:val="nil"/>
            </w:tcBorders>
          </w:tcPr>
          <w:p w14:paraId="6FDBD2A8" w14:textId="77777777" w:rsidR="005E53D4" w:rsidRDefault="005E53D4"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 w14:paraId="5F2D7177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6D66CB81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5E53D4" w14:paraId="4020E023" w14:textId="77777777">
        <w:tc>
          <w:tcPr>
            <w:tcW w:w="392" w:type="dxa"/>
          </w:tcPr>
          <w:p w14:paraId="7C6EB67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 w14:paraId="3E5B81B9" w14:textId="4EFB0209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André Silva</w:t>
            </w:r>
          </w:p>
        </w:tc>
        <w:tc>
          <w:tcPr>
            <w:tcW w:w="3260" w:type="dxa"/>
          </w:tcPr>
          <w:p w14:paraId="578C658E" w14:textId="647ADA4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44</w:t>
            </w:r>
          </w:p>
        </w:tc>
      </w:tr>
      <w:tr w:rsidR="005E53D4" w14:paraId="28E3E937" w14:textId="77777777">
        <w:tc>
          <w:tcPr>
            <w:tcW w:w="392" w:type="dxa"/>
          </w:tcPr>
          <w:p w14:paraId="4843799A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 w14:paraId="5F9CEF72" w14:textId="7F4F69B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Bernardo Caldas</w:t>
            </w:r>
          </w:p>
        </w:tc>
        <w:tc>
          <w:tcPr>
            <w:tcW w:w="3260" w:type="dxa"/>
          </w:tcPr>
          <w:p w14:paraId="229AD4D6" w14:textId="5FE0984C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50</w:t>
            </w:r>
          </w:p>
        </w:tc>
      </w:tr>
      <w:tr w:rsidR="005E53D4" w14:paraId="398857FA" w14:textId="77777777">
        <w:tc>
          <w:tcPr>
            <w:tcW w:w="392" w:type="dxa"/>
          </w:tcPr>
          <w:p w14:paraId="4A76A3C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 w14:paraId="44768128" w14:textId="5EA5308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David Carreira</w:t>
            </w:r>
          </w:p>
        </w:tc>
        <w:tc>
          <w:tcPr>
            <w:tcW w:w="3260" w:type="dxa"/>
          </w:tcPr>
          <w:p w14:paraId="1145B047" w14:textId="38CC7B6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29</w:t>
            </w:r>
          </w:p>
        </w:tc>
      </w:tr>
      <w:tr w:rsidR="005E53D4" w14:paraId="367EDC51" w14:textId="77777777">
        <w:tc>
          <w:tcPr>
            <w:tcW w:w="392" w:type="dxa"/>
          </w:tcPr>
          <w:p w14:paraId="3EA3F6E6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 w14:paraId="3343B0AB" w14:textId="2C15AB7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artim Emauz</w:t>
            </w:r>
          </w:p>
        </w:tc>
        <w:tc>
          <w:tcPr>
            <w:tcW w:w="3260" w:type="dxa"/>
          </w:tcPr>
          <w:p w14:paraId="46DD652A" w14:textId="7B476022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8</w:t>
            </w:r>
          </w:p>
        </w:tc>
      </w:tr>
      <w:tr w:rsidR="005E53D4" w14:paraId="73CAFBBB" w14:textId="77777777">
        <w:tc>
          <w:tcPr>
            <w:tcW w:w="392" w:type="dxa"/>
          </w:tcPr>
          <w:p w14:paraId="3BD6E405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 w14:paraId="3DF6706E" w14:textId="7BBE2403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iguel Martins</w:t>
            </w:r>
          </w:p>
        </w:tc>
        <w:tc>
          <w:tcPr>
            <w:tcW w:w="3260" w:type="dxa"/>
          </w:tcPr>
          <w:p w14:paraId="3243F2EB" w14:textId="384B6100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1</w:t>
            </w:r>
          </w:p>
        </w:tc>
      </w:tr>
      <w:tr w:rsidR="005E53D4" w14:paraId="028A6D43" w14:textId="77777777">
        <w:tc>
          <w:tcPr>
            <w:tcW w:w="392" w:type="dxa"/>
          </w:tcPr>
          <w:p w14:paraId="4D283762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 w14:paraId="1AE18D96" w14:textId="2DB660CB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Tomás Alves</w:t>
            </w:r>
          </w:p>
        </w:tc>
        <w:tc>
          <w:tcPr>
            <w:tcW w:w="3260" w:type="dxa"/>
          </w:tcPr>
          <w:p w14:paraId="5A0164F2" w14:textId="28116CE6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33</w:t>
            </w:r>
          </w:p>
        </w:tc>
      </w:tr>
    </w:tbl>
    <w:p w14:paraId="138E528C" w14:textId="77777777" w:rsidR="005E53D4" w:rsidRDefault="005E53D4">
      <w:pPr>
        <w:rPr>
          <w:lang w:val="pt-PT" w:eastAsia="ar-SA"/>
        </w:rPr>
      </w:pPr>
    </w:p>
    <w:p w14:paraId="764FB918" w14:textId="77777777" w:rsidR="000830D1" w:rsidRDefault="000830D1">
      <w:pPr>
        <w:rPr>
          <w:lang w:val="pt-PT" w:eastAsia="ar-SA"/>
        </w:rPr>
      </w:pPr>
    </w:p>
    <w:p w14:paraId="231CC0BB" w14:textId="688AAA59" w:rsidR="000830D1" w:rsidRDefault="000830D1">
      <w:pPr>
        <w:rPr>
          <w:lang w:val="pt-PT" w:eastAsia="ar-SA"/>
        </w:rPr>
      </w:pPr>
      <w:r w:rsidRPr="000830D1">
        <w:rPr>
          <w:highlight w:val="yellow"/>
          <w:lang w:val="pt-PT" w:eastAsia="ar-SA"/>
        </w:rPr>
        <w:t>EM FALTA</w:t>
      </w:r>
    </w:p>
    <w:p w14:paraId="2523251A" w14:textId="77777777" w:rsidR="000830D1" w:rsidRDefault="000830D1">
      <w:pPr>
        <w:rPr>
          <w:lang w:val="pt-PT" w:eastAsia="ar-SA"/>
        </w:rPr>
      </w:pPr>
    </w:p>
    <w:p w14:paraId="2265A626" w14:textId="794A4EB0" w:rsidR="000830D1" w:rsidRDefault="000830D1">
      <w:pPr>
        <w:rPr>
          <w:b/>
          <w:bCs/>
          <w:lang w:val="pt-PT" w:eastAsia="ar-SA"/>
        </w:rPr>
      </w:pPr>
      <w:r>
        <w:rPr>
          <w:lang w:val="pt-PT" w:eastAsia="ar-SA"/>
        </w:rPr>
        <w:t xml:space="preserve">INSERIR LEGENDAS DAS IMAGENS </w:t>
      </w:r>
      <w:r w:rsidRPr="000830D1">
        <w:rPr>
          <w:b/>
          <w:bCs/>
          <w:lang w:val="pt-PT" w:eastAsia="ar-SA"/>
        </w:rPr>
        <w:t>NO FIM</w:t>
      </w:r>
    </w:p>
    <w:p w14:paraId="1BF5C9EB" w14:textId="77777777" w:rsidR="00A16E18" w:rsidRDefault="00A16E18">
      <w:pPr>
        <w:rPr>
          <w:b/>
          <w:bCs/>
          <w:lang w:val="pt-PT" w:eastAsia="ar-SA"/>
        </w:rPr>
      </w:pPr>
    </w:p>
    <w:p w14:paraId="78386EEF" w14:textId="069AF35F" w:rsidR="00A16E18" w:rsidRPr="00A16E18" w:rsidRDefault="00A16E18">
      <w:pPr>
        <w:rPr>
          <w:lang w:val="pt-PT" w:eastAsia="ar-SA"/>
        </w:rPr>
      </w:pPr>
      <w:r>
        <w:rPr>
          <w:lang w:val="pt-PT" w:eastAsia="ar-SA"/>
        </w:rPr>
        <w:t>VERIFICAR SE OS FICHEIROS DOS SCRIPTS E INSTRUÇÕES SÃO OS MAIS RECENTES</w:t>
      </w:r>
    </w:p>
    <w:p w14:paraId="16BCF5DC" w14:textId="77777777" w:rsidR="000830D1" w:rsidRDefault="000830D1">
      <w:pPr>
        <w:rPr>
          <w:b/>
          <w:bCs/>
          <w:lang w:val="pt-PT" w:eastAsia="ar-SA"/>
        </w:rPr>
      </w:pPr>
    </w:p>
    <w:p w14:paraId="0169BB51" w14:textId="77777777" w:rsidR="000830D1" w:rsidRDefault="000830D1">
      <w:pPr>
        <w:rPr>
          <w:lang w:val="pt-PT" w:eastAsia="ar-SA"/>
        </w:rPr>
      </w:pPr>
    </w:p>
    <w:bookmarkEnd w:id="0"/>
    <w:p w14:paraId="560188F8" w14:textId="77777777" w:rsidR="005E53D4" w:rsidRDefault="00000000">
      <w:pPr>
        <w:pStyle w:val="Ttulo1"/>
      </w:pPr>
      <w:r>
        <w:t>Implementação da arquitetura distribuída</w:t>
      </w:r>
    </w:p>
    <w:p w14:paraId="13F08736" w14:textId="77777777" w:rsidR="005E53D4" w:rsidRDefault="005E53D4">
      <w:pPr>
        <w:rPr>
          <w:lang w:val="pt-PT" w:eastAsia="ar-SA"/>
        </w:rPr>
      </w:pPr>
    </w:p>
    <w:p w14:paraId="0D7FD26D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 xml:space="preserve">&lt; Apresente nesta seção o diagrama </w:t>
      </w:r>
      <w:r>
        <w:rPr>
          <w:u w:val="single"/>
          <w:lang w:val="pt-PT" w:eastAsia="ar-SA"/>
        </w:rPr>
        <w:t>atualizado</w:t>
      </w:r>
      <w:r>
        <w:rPr>
          <w:lang w:val="pt-PT" w:eastAsia="ar-SA"/>
        </w:rPr>
        <w:t xml:space="preserve"> da arquitetura do sistema e descreva-o detalhando as instâncias de VM e configurações de rede. &gt;</w:t>
      </w:r>
    </w:p>
    <w:p w14:paraId="7BB84EB9" w14:textId="77777777" w:rsidR="005E53D4" w:rsidRDefault="005E53D4">
      <w:pPr>
        <w:jc w:val="both"/>
        <w:rPr>
          <w:lang w:val="pt-PT" w:eastAsia="ar-SA"/>
        </w:rPr>
      </w:pPr>
    </w:p>
    <w:p w14:paraId="68B11913" w14:textId="77777777" w:rsidR="005E53D4" w:rsidRDefault="005E53D4">
      <w:pPr>
        <w:jc w:val="both"/>
        <w:rPr>
          <w:lang w:val="pt-PT" w:eastAsia="ar-SA"/>
        </w:rPr>
      </w:pPr>
    </w:p>
    <w:p w14:paraId="6D1BD022" w14:textId="77777777" w:rsidR="005E53D4" w:rsidRDefault="00000000">
      <w:pPr>
        <w:pStyle w:val="Ttulo2"/>
        <w:tabs>
          <w:tab w:val="left" w:pos="576"/>
        </w:tabs>
        <w:ind w:left="0" w:firstLine="0"/>
      </w:pPr>
      <w:r>
        <w:t>Implementação dos balanceadores de carga</w:t>
      </w:r>
    </w:p>
    <w:p w14:paraId="5F0C8736" w14:textId="77777777" w:rsidR="005E53D4" w:rsidRDefault="00000000">
      <w:pPr>
        <w:rPr>
          <w:lang w:val="pt-PT" w:eastAsia="ar-SA"/>
        </w:rPr>
      </w:pPr>
      <w:r>
        <w:rPr>
          <w:lang w:val="pt-PT" w:eastAsia="ar-SA"/>
        </w:rPr>
        <w:t>&lt; Detalhe a implementação dos balanceadores de carga. &gt;</w:t>
      </w:r>
    </w:p>
    <w:p w14:paraId="7EABFAF4" w14:textId="77777777" w:rsidR="005E53D4" w:rsidRDefault="005E53D4">
      <w:pPr>
        <w:rPr>
          <w:lang w:val="pt-PT" w:eastAsia="ar-SA"/>
        </w:rPr>
      </w:pPr>
    </w:p>
    <w:p w14:paraId="26C768C4" w14:textId="77777777" w:rsidR="005E53D4" w:rsidRDefault="00000000">
      <w:pPr>
        <w:pStyle w:val="Ttulo2"/>
      </w:pPr>
      <w:r>
        <w:t>Implementação dos web servers</w:t>
      </w:r>
    </w:p>
    <w:p w14:paraId="4B0AE013" w14:textId="77777777" w:rsidR="005E53D4" w:rsidRDefault="00000000">
      <w:pPr>
        <w:rPr>
          <w:lang w:val="pt-PT" w:eastAsia="ar-SA"/>
        </w:rPr>
      </w:pPr>
      <w:r>
        <w:rPr>
          <w:lang w:val="pt-PT" w:eastAsia="ar-SA"/>
        </w:rPr>
        <w:t>&lt; Detalhe a implementação dos balanceadores dos web servers. &gt;</w:t>
      </w:r>
    </w:p>
    <w:p w14:paraId="30061AE8" w14:textId="77777777" w:rsidR="00031622" w:rsidRDefault="00031622">
      <w:pPr>
        <w:rPr>
          <w:lang w:val="pt-PT" w:eastAsia="ar-SA"/>
        </w:rPr>
      </w:pPr>
    </w:p>
    <w:p w14:paraId="00CF3396" w14:textId="52F41513" w:rsidR="00031622" w:rsidRDefault="00031622" w:rsidP="000830D1">
      <w:pPr>
        <w:jc w:val="both"/>
        <w:rPr>
          <w:lang w:val="pt-PT" w:eastAsia="ar-SA"/>
        </w:rPr>
      </w:pPr>
      <w:r>
        <w:rPr>
          <w:lang w:val="pt-PT" w:eastAsia="ar-SA"/>
        </w:rPr>
        <w:t>A primeira etapa foi definir os parâmetros e criar as instâncias das máquinas virtuais que albergam os servidores web.</w:t>
      </w:r>
    </w:p>
    <w:p w14:paraId="356BD9F3" w14:textId="1D0D015D" w:rsidR="000830D1" w:rsidRDefault="00031622" w:rsidP="000830D1">
      <w:pPr>
        <w:jc w:val="both"/>
        <w:rPr>
          <w:lang w:val="pt-PT" w:eastAsia="ar-SA"/>
        </w:rPr>
      </w:pPr>
      <w:r>
        <w:rPr>
          <w:lang w:val="pt-PT" w:eastAsia="ar-SA"/>
        </w:rPr>
        <w:t>Criámos instâncias com o nome servidor-X, em que X corresponde ao índice do servidor sob a ordem da sua criação.</w:t>
      </w:r>
    </w:p>
    <w:p w14:paraId="76ADA0ED" w14:textId="12AF41C2" w:rsidR="000830D1" w:rsidRDefault="000830D1" w:rsidP="000830D1">
      <w:pPr>
        <w:jc w:val="both"/>
        <w:rPr>
          <w:lang w:val="pt-PT" w:eastAsia="ar-SA"/>
        </w:rPr>
      </w:pPr>
      <w:r>
        <w:rPr>
          <w:lang w:val="pt-PT" w:eastAsia="ar-SA"/>
        </w:rPr>
        <w:t xml:space="preserve">Olhando para o exemplo referido nos </w:t>
      </w:r>
      <w:hyperlink r:id="rId10" w:history="1">
        <w:r w:rsidRPr="00A069E3">
          <w:rPr>
            <w:rStyle w:val="Hiperligao"/>
            <w:lang w:val="pt-PT" w:eastAsia="ar-SA"/>
          </w:rPr>
          <w:t>slides</w:t>
        </w:r>
      </w:hyperlink>
      <w:r>
        <w:rPr>
          <w:lang w:val="pt-PT" w:eastAsia="ar-SA"/>
        </w:rPr>
        <w:t xml:space="preserve"> disponibilizados relativamente aos Balanceadores, decidimos utilizar os mesmos valores</w:t>
      </w:r>
      <w:r>
        <w:rPr>
          <w:lang w:val="pt-PT" w:eastAsia="ar-SA"/>
        </w:rPr>
        <w:t xml:space="preserve"> e parâmetros, ou equivalentes.</w:t>
      </w:r>
    </w:p>
    <w:p w14:paraId="273BCF43" w14:textId="4574AB1E" w:rsidR="000830D1" w:rsidRDefault="000830D1" w:rsidP="000830D1">
      <w:pPr>
        <w:jc w:val="both"/>
        <w:rPr>
          <w:lang w:val="pt-PT" w:eastAsia="ar-SA"/>
        </w:rPr>
      </w:pPr>
      <w:r>
        <w:rPr>
          <w:lang w:val="pt-PT" w:eastAsia="ar-SA"/>
        </w:rPr>
        <w:t xml:space="preserve">A região escolhida para a alocação dos servidores foi a bélgica, pois apresentava um bom compromisso entre o custo e a proximidade ao público-alvo (Portugal). Poderíamos optar por um </w:t>
      </w:r>
      <w:r>
        <w:rPr>
          <w:lang w:val="pt-PT" w:eastAsia="ar-SA"/>
        </w:rPr>
        <w:lastRenderedPageBreak/>
        <w:t>servidor alocado nos E.U.A, que sairia ligeiramente mais barato, mas também demos prioridade à proximidade física entre os servidores e Portugal.</w:t>
      </w:r>
    </w:p>
    <w:p w14:paraId="76F4567E" w14:textId="0F9D791C" w:rsidR="000830D1" w:rsidRDefault="000830D1" w:rsidP="000830D1">
      <w:pPr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48DF27EE" wp14:editId="7A05589F">
            <wp:extent cx="5064981" cy="566516"/>
            <wp:effectExtent l="0" t="0" r="2540" b="5080"/>
            <wp:docPr id="1256364342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498" cy="57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6C83A" w14:textId="77777777" w:rsidR="000830D1" w:rsidRDefault="000830D1" w:rsidP="000830D1">
      <w:pPr>
        <w:jc w:val="both"/>
        <w:rPr>
          <w:lang w:val="pt-PT" w:eastAsia="ar-SA"/>
        </w:rPr>
      </w:pPr>
    </w:p>
    <w:p w14:paraId="4F5DD9BB" w14:textId="2E80B093" w:rsidR="000830D1" w:rsidRDefault="000830D1" w:rsidP="000830D1">
      <w:pPr>
        <w:jc w:val="center"/>
        <w:rPr>
          <w:lang w:val="pt-PT" w:eastAsia="ar-SA"/>
        </w:rPr>
      </w:pPr>
      <w:r w:rsidRPr="000830D1">
        <w:rPr>
          <w:lang w:val="pt-PT" w:eastAsia="ar-SA"/>
        </w:rPr>
        <w:drawing>
          <wp:inline distT="0" distB="0" distL="0" distR="0" wp14:anchorId="1A02C39B" wp14:editId="774EFDBD">
            <wp:extent cx="2775005" cy="1985843"/>
            <wp:effectExtent l="0" t="0" r="6350" b="0"/>
            <wp:docPr id="175914243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142438" name="Imagem 1" descr="Uma imagem com texto, captura de ecrã, Tipo de letr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7932" cy="1995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9C17" w14:textId="77777777" w:rsidR="000830D1" w:rsidRDefault="000830D1" w:rsidP="000830D1">
      <w:pPr>
        <w:jc w:val="both"/>
        <w:rPr>
          <w:lang w:val="pt-PT" w:eastAsia="ar-SA"/>
        </w:rPr>
      </w:pPr>
    </w:p>
    <w:p w14:paraId="317F76E0" w14:textId="5E05523B" w:rsidR="00031622" w:rsidRDefault="000830D1" w:rsidP="000830D1">
      <w:pPr>
        <w:jc w:val="both"/>
        <w:rPr>
          <w:lang w:val="pt-PT" w:eastAsia="ar-SA"/>
        </w:rPr>
      </w:pPr>
      <w:r>
        <w:rPr>
          <w:lang w:val="pt-PT" w:eastAsia="ar-SA"/>
        </w:rPr>
        <w:t xml:space="preserve">No que toca à configuração das máquinas, seguimos as diretrizes também dadas </w:t>
      </w:r>
      <w:r w:rsidR="00376D78">
        <w:rPr>
          <w:lang w:val="pt-PT" w:eastAsia="ar-SA"/>
        </w:rPr>
        <w:t xml:space="preserve">nos exemplos dos docentes, no que toca à quantidade </w:t>
      </w:r>
      <w:r w:rsidR="00031622">
        <w:rPr>
          <w:lang w:val="pt-PT" w:eastAsia="ar-SA"/>
        </w:rPr>
        <w:t xml:space="preserve">de </w:t>
      </w:r>
      <w:r>
        <w:rPr>
          <w:lang w:val="pt-PT" w:eastAsia="ar-SA"/>
        </w:rPr>
        <w:t>processadores virtuais (</w:t>
      </w:r>
      <w:r w:rsidR="00031622" w:rsidRPr="00A069E3">
        <w:rPr>
          <w:i/>
          <w:iCs/>
          <w:lang w:val="pt-PT" w:eastAsia="ar-SA"/>
        </w:rPr>
        <w:t>vCPU</w:t>
      </w:r>
      <w:r>
        <w:rPr>
          <w:lang w:val="pt-PT" w:eastAsia="ar-SA"/>
        </w:rPr>
        <w:t>)</w:t>
      </w:r>
      <w:r w:rsidR="00031622">
        <w:rPr>
          <w:lang w:val="pt-PT" w:eastAsia="ar-SA"/>
        </w:rPr>
        <w:t xml:space="preserve"> e </w:t>
      </w:r>
      <w:r w:rsidR="00376D78">
        <w:rPr>
          <w:lang w:val="pt-PT" w:eastAsia="ar-SA"/>
        </w:rPr>
        <w:t xml:space="preserve">de </w:t>
      </w:r>
      <w:r w:rsidR="00031622">
        <w:rPr>
          <w:lang w:val="pt-PT" w:eastAsia="ar-SA"/>
        </w:rPr>
        <w:t>memória.</w:t>
      </w:r>
    </w:p>
    <w:p w14:paraId="2D601A11" w14:textId="6410DBCE" w:rsidR="000830D1" w:rsidRDefault="00031622" w:rsidP="000830D1">
      <w:pPr>
        <w:jc w:val="both"/>
        <w:rPr>
          <w:lang w:val="pt-PT" w:eastAsia="ar-SA"/>
        </w:rPr>
      </w:pPr>
      <w:r>
        <w:rPr>
          <w:lang w:val="pt-PT" w:eastAsia="ar-SA"/>
        </w:rPr>
        <w:t>Estabelecemos co</w:t>
      </w:r>
      <w:r w:rsidR="000830D1">
        <w:rPr>
          <w:lang w:val="pt-PT" w:eastAsia="ar-SA"/>
        </w:rPr>
        <w:t>nfigurada do tipo</w:t>
      </w:r>
      <w:r>
        <w:rPr>
          <w:lang w:val="pt-PT" w:eastAsia="ar-SA"/>
        </w:rPr>
        <w:t xml:space="preserve"> E2</w:t>
      </w:r>
      <w:r w:rsidR="000830D1">
        <w:rPr>
          <w:lang w:val="pt-PT" w:eastAsia="ar-SA"/>
        </w:rPr>
        <w:t xml:space="preserve">-micro, que disponibiliza um mínimo de 0.25 e um máximo de 2 </w:t>
      </w:r>
      <w:r w:rsidR="000830D1" w:rsidRPr="00A069E3">
        <w:rPr>
          <w:i/>
          <w:iCs/>
          <w:lang w:val="pt-PT" w:eastAsia="ar-SA"/>
        </w:rPr>
        <w:t>vCPU</w:t>
      </w:r>
      <w:r w:rsidR="000830D1">
        <w:rPr>
          <w:lang w:val="pt-PT" w:eastAsia="ar-SA"/>
        </w:rPr>
        <w:t xml:space="preserve">, com 1 </w:t>
      </w:r>
      <w:r w:rsidR="000830D1" w:rsidRPr="00A069E3">
        <w:rPr>
          <w:i/>
          <w:iCs/>
          <w:lang w:val="pt-PT" w:eastAsia="ar-SA"/>
        </w:rPr>
        <w:t>core</w:t>
      </w:r>
      <w:r w:rsidR="000830D1">
        <w:rPr>
          <w:lang w:val="pt-PT" w:eastAsia="ar-SA"/>
        </w:rPr>
        <w:t>, e 1GB de memória.</w:t>
      </w:r>
    </w:p>
    <w:p w14:paraId="6EEFCE05" w14:textId="77777777" w:rsidR="00376D78" w:rsidRDefault="00376D78" w:rsidP="000830D1">
      <w:pPr>
        <w:jc w:val="both"/>
        <w:rPr>
          <w:lang w:val="pt-PT" w:eastAsia="ar-SA"/>
        </w:rPr>
      </w:pPr>
    </w:p>
    <w:p w14:paraId="7E3D38EA" w14:textId="6D1B15B8" w:rsidR="00031622" w:rsidRDefault="000830D1" w:rsidP="000830D1">
      <w:pPr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49687E19" wp14:editId="6A4E087D">
            <wp:extent cx="4031311" cy="2067917"/>
            <wp:effectExtent l="0" t="0" r="7620" b="8890"/>
            <wp:docPr id="3369103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045" cy="207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3D1C1" w14:textId="77777777" w:rsidR="00031622" w:rsidRDefault="00031622">
      <w:pPr>
        <w:rPr>
          <w:lang w:val="pt-PT" w:eastAsia="ar-SA"/>
        </w:rPr>
      </w:pPr>
    </w:p>
    <w:p w14:paraId="1808D369" w14:textId="6E8C8E53" w:rsidR="00031622" w:rsidRDefault="000830D1" w:rsidP="000830D1">
      <w:pPr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213CEB3C" wp14:editId="572B186C">
            <wp:extent cx="3999506" cy="598119"/>
            <wp:effectExtent l="0" t="0" r="1270" b="0"/>
            <wp:docPr id="105121785" name="Imagem 2" descr="Uma imagem com captura de ecrã, texto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1785" name="Imagem 2" descr="Uma imagem com captura de ecrã, texto, Tipo de letra, fil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202" cy="608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FE3F0" w14:textId="77777777" w:rsidR="000830D1" w:rsidRDefault="000830D1" w:rsidP="000830D1">
      <w:pPr>
        <w:jc w:val="both"/>
        <w:rPr>
          <w:lang w:val="pt-PT" w:eastAsia="ar-SA"/>
        </w:rPr>
      </w:pPr>
    </w:p>
    <w:p w14:paraId="50EDEF5C" w14:textId="4D72FE8A" w:rsidR="00376D78" w:rsidRDefault="00376D78" w:rsidP="000830D1">
      <w:pPr>
        <w:jc w:val="both"/>
        <w:rPr>
          <w:lang w:val="pt-PT" w:eastAsia="ar-SA"/>
        </w:rPr>
      </w:pPr>
      <w:r>
        <w:rPr>
          <w:lang w:val="pt-PT" w:eastAsia="ar-SA"/>
        </w:rPr>
        <w:t>O sistema foi operativo escolhido foi o Ubuntu, com a versão 20.04 LTS, pois era a versão estável mais recente disponível equivalente à versão 18.04 ditada pelos docentes. O tamanho do disco é de 10GB.</w:t>
      </w:r>
    </w:p>
    <w:p w14:paraId="26A421DB" w14:textId="440E6F96" w:rsidR="00376D78" w:rsidRDefault="00376D78" w:rsidP="00376D78">
      <w:pPr>
        <w:jc w:val="center"/>
        <w:rPr>
          <w:lang w:val="pt-PT" w:eastAsia="ar-SA"/>
        </w:rPr>
      </w:pPr>
      <w:r>
        <w:rPr>
          <w:noProof/>
          <w:lang w:val="pt-PT" w:eastAsia="ar-SA"/>
        </w:rPr>
        <w:lastRenderedPageBreak/>
        <w:drawing>
          <wp:inline distT="0" distB="0" distL="0" distR="0" wp14:anchorId="7AFCE5D3" wp14:editId="6F814BBC">
            <wp:extent cx="3991755" cy="2814761"/>
            <wp:effectExtent l="0" t="0" r="8890" b="5080"/>
            <wp:docPr id="507187570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314" cy="281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2A42A" w14:textId="77777777" w:rsidR="00376D78" w:rsidRDefault="00376D78" w:rsidP="00376D78">
      <w:pPr>
        <w:jc w:val="center"/>
        <w:rPr>
          <w:lang w:val="pt-PT" w:eastAsia="ar-SA"/>
        </w:rPr>
      </w:pPr>
    </w:p>
    <w:p w14:paraId="14ECD74A" w14:textId="22B4E642" w:rsidR="00376D78" w:rsidRDefault="00376D78" w:rsidP="00376D78">
      <w:pPr>
        <w:jc w:val="both"/>
        <w:rPr>
          <w:lang w:val="pt-PT" w:eastAsia="ar-SA"/>
        </w:rPr>
      </w:pPr>
      <w:r>
        <w:rPr>
          <w:lang w:val="pt-PT" w:eastAsia="ar-SA"/>
        </w:rPr>
        <w:t>Nas opções da firewall, definimos as opções para permitir comunicação HTTP e HTTPS como “</w:t>
      </w:r>
      <w:r w:rsidRPr="00A069E3">
        <w:rPr>
          <w:i/>
          <w:iCs/>
          <w:lang w:val="pt-PT" w:eastAsia="ar-SA"/>
        </w:rPr>
        <w:t>True</w:t>
      </w:r>
      <w:r>
        <w:rPr>
          <w:lang w:val="pt-PT" w:eastAsia="ar-SA"/>
        </w:rPr>
        <w:t xml:space="preserve">”. Além disso, também ligámos a opção que permite aos </w:t>
      </w:r>
      <w:r w:rsidRPr="00A069E3">
        <w:rPr>
          <w:i/>
          <w:iCs/>
          <w:lang w:val="pt-PT" w:eastAsia="ar-SA"/>
        </w:rPr>
        <w:t>load balancers</w:t>
      </w:r>
      <w:r>
        <w:rPr>
          <w:lang w:val="pt-PT" w:eastAsia="ar-SA"/>
        </w:rPr>
        <w:t xml:space="preserve"> fazerem verificações da saúde dos próprios servidores.</w:t>
      </w:r>
    </w:p>
    <w:p w14:paraId="3593794E" w14:textId="77777777" w:rsidR="00376D78" w:rsidRDefault="00376D78" w:rsidP="00376D78">
      <w:pPr>
        <w:jc w:val="both"/>
        <w:rPr>
          <w:lang w:val="pt-PT" w:eastAsia="ar-SA"/>
        </w:rPr>
      </w:pPr>
    </w:p>
    <w:p w14:paraId="4C4E78E9" w14:textId="264D8298" w:rsidR="00376D78" w:rsidRDefault="00376D78" w:rsidP="00376D78">
      <w:pPr>
        <w:jc w:val="center"/>
        <w:rPr>
          <w:lang w:val="pt-PT" w:eastAsia="ar-SA"/>
        </w:rPr>
      </w:pPr>
      <w:r w:rsidRPr="00376D78">
        <w:rPr>
          <w:lang w:val="pt-PT" w:eastAsia="ar-SA"/>
        </w:rPr>
        <w:drawing>
          <wp:inline distT="0" distB="0" distL="0" distR="0" wp14:anchorId="0697BF0A" wp14:editId="5120D114">
            <wp:extent cx="3745064" cy="1190098"/>
            <wp:effectExtent l="0" t="0" r="8255" b="0"/>
            <wp:docPr id="58878126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78126" name="Imagem 1" descr="Uma imagem com texto, captura de ecrã, Tipo de letr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8014" cy="1191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2276" w14:textId="77777777" w:rsidR="00376D78" w:rsidRDefault="00376D78" w:rsidP="00376D78">
      <w:pPr>
        <w:jc w:val="center"/>
        <w:rPr>
          <w:lang w:val="pt-PT" w:eastAsia="ar-SA"/>
        </w:rPr>
      </w:pPr>
    </w:p>
    <w:p w14:paraId="19BFD362" w14:textId="5ED238E5" w:rsidR="00A069E3" w:rsidRDefault="00A069E3" w:rsidP="00A069E3">
      <w:pPr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A069E3">
        <w:rPr>
          <w:b/>
          <w:bCs/>
          <w:lang w:val="pt-PT" w:eastAsia="ar-SA"/>
        </w:rPr>
        <w:t>opções avançadas</w:t>
      </w:r>
      <w:r>
        <w:rPr>
          <w:lang w:val="pt-PT" w:eastAsia="ar-SA"/>
        </w:rPr>
        <w:t xml:space="preserve">, definimos, na aba de Redes, a configuração de performance de rede como </w:t>
      </w:r>
      <w:r w:rsidRPr="00A069E3">
        <w:rPr>
          <w:i/>
          <w:iCs/>
          <w:lang w:val="pt-PT" w:eastAsia="ar-SA"/>
        </w:rPr>
        <w:t>gVNIC</w:t>
      </w:r>
      <w:r>
        <w:rPr>
          <w:lang w:val="pt-PT" w:eastAsia="ar-SA"/>
        </w:rPr>
        <w:t xml:space="preserve"> e a interface de rede como </w:t>
      </w:r>
      <w:r w:rsidRPr="00A069E3">
        <w:rPr>
          <w:i/>
          <w:iCs/>
          <w:lang w:val="pt-PT" w:eastAsia="ar-SA"/>
        </w:rPr>
        <w:t>default</w:t>
      </w:r>
      <w:r>
        <w:rPr>
          <w:lang w:val="pt-PT" w:eastAsia="ar-SA"/>
        </w:rPr>
        <w:t xml:space="preserve">. </w:t>
      </w:r>
    </w:p>
    <w:p w14:paraId="6183719F" w14:textId="77777777" w:rsidR="00A069E3" w:rsidRDefault="00A069E3" w:rsidP="00A069E3">
      <w:pPr>
        <w:jc w:val="both"/>
        <w:rPr>
          <w:lang w:val="pt-PT" w:eastAsia="ar-SA"/>
        </w:rPr>
      </w:pPr>
    </w:p>
    <w:p w14:paraId="54D0A014" w14:textId="12437E16" w:rsidR="00A069E3" w:rsidRDefault="00A069E3" w:rsidP="00A069E3">
      <w:pPr>
        <w:jc w:val="center"/>
        <w:rPr>
          <w:lang w:val="pt-PT" w:eastAsia="ar-SA"/>
        </w:rPr>
      </w:pPr>
      <w:r w:rsidRPr="00A069E3">
        <w:rPr>
          <w:lang w:val="pt-PT" w:eastAsia="ar-SA"/>
        </w:rPr>
        <w:drawing>
          <wp:inline distT="0" distB="0" distL="0" distR="0" wp14:anchorId="0BBB491F" wp14:editId="511D827E">
            <wp:extent cx="4254003" cy="892341"/>
            <wp:effectExtent l="0" t="0" r="0" b="3175"/>
            <wp:docPr id="289902158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902158" name="Imagem 1" descr="Uma imagem com texto, captura de ecrã, Tipo de letra, file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4625" cy="89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06B6D" w14:textId="77777777" w:rsidR="00A069E3" w:rsidRDefault="00A069E3" w:rsidP="00A069E3">
      <w:pPr>
        <w:jc w:val="center"/>
        <w:rPr>
          <w:lang w:val="pt-PT" w:eastAsia="ar-SA"/>
        </w:rPr>
      </w:pPr>
    </w:p>
    <w:p w14:paraId="4489DEEB" w14:textId="5D4531A4" w:rsidR="00A069E3" w:rsidRDefault="00A069E3" w:rsidP="00A069E3">
      <w:pPr>
        <w:jc w:val="center"/>
        <w:rPr>
          <w:lang w:val="pt-PT" w:eastAsia="ar-SA"/>
        </w:rPr>
      </w:pPr>
      <w:r w:rsidRPr="00A069E3">
        <w:rPr>
          <w:lang w:val="pt-PT" w:eastAsia="ar-SA"/>
        </w:rPr>
        <w:drawing>
          <wp:inline distT="0" distB="0" distL="0" distR="0" wp14:anchorId="428E5637" wp14:editId="72532B18">
            <wp:extent cx="4214191" cy="1214902"/>
            <wp:effectExtent l="0" t="0" r="0" b="4445"/>
            <wp:docPr id="1823862264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62264" name="Imagem 1" descr="Uma imagem com texto, captura de ecrã, Tipo de letr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2782" cy="122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7157D" w14:textId="77777777" w:rsidR="00A069E3" w:rsidRDefault="00A069E3" w:rsidP="00A069E3">
      <w:pPr>
        <w:jc w:val="both"/>
        <w:rPr>
          <w:lang w:val="pt-PT" w:eastAsia="ar-SA"/>
        </w:rPr>
      </w:pPr>
    </w:p>
    <w:p w14:paraId="1AD59D3A" w14:textId="77777777" w:rsidR="00A069E3" w:rsidRDefault="00A069E3" w:rsidP="00A069E3">
      <w:pPr>
        <w:jc w:val="both"/>
        <w:rPr>
          <w:lang w:val="pt-PT" w:eastAsia="ar-SA"/>
        </w:rPr>
      </w:pPr>
    </w:p>
    <w:p w14:paraId="4A064F23" w14:textId="0F42E882" w:rsidR="00A069E3" w:rsidRDefault="00A069E3" w:rsidP="00A069E3">
      <w:pPr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verificámos a não-omissão da opção de </w:t>
      </w:r>
      <w:r w:rsidRPr="00A069E3">
        <w:rPr>
          <w:i/>
          <w:iCs/>
          <w:lang w:val="pt-PT" w:eastAsia="ar-SA"/>
        </w:rPr>
        <w:t>“auto-restart”</w:t>
      </w:r>
      <w:r>
        <w:rPr>
          <w:lang w:val="pt-PT" w:eastAsia="ar-SA"/>
        </w:rPr>
        <w:t xml:space="preserve"> das máquinas, que é definida automaticamente.</w:t>
      </w:r>
    </w:p>
    <w:p w14:paraId="36236190" w14:textId="77777777" w:rsidR="00A069E3" w:rsidRDefault="00A069E3" w:rsidP="00A069E3">
      <w:pPr>
        <w:jc w:val="both"/>
        <w:rPr>
          <w:lang w:val="pt-PT" w:eastAsia="ar-SA"/>
        </w:rPr>
      </w:pPr>
    </w:p>
    <w:p w14:paraId="10E858E1" w14:textId="56CDBD30" w:rsidR="00A069E3" w:rsidRDefault="009B3263" w:rsidP="009B3263">
      <w:pPr>
        <w:jc w:val="center"/>
        <w:rPr>
          <w:lang w:val="pt-PT" w:eastAsia="ar-SA"/>
        </w:rPr>
      </w:pPr>
      <w:r>
        <w:rPr>
          <w:noProof/>
          <w:lang w:val="pt-PT" w:eastAsia="ar-SA"/>
        </w:rPr>
        <w:lastRenderedPageBreak/>
        <w:drawing>
          <wp:inline distT="0" distB="0" distL="0" distR="0" wp14:anchorId="13F0F664" wp14:editId="3ACA898E">
            <wp:extent cx="5033175" cy="602162"/>
            <wp:effectExtent l="0" t="0" r="0" b="7620"/>
            <wp:docPr id="52624490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61" cy="60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D7F4C" w14:textId="77777777" w:rsidR="009B3263" w:rsidRDefault="009B3263" w:rsidP="009B3263">
      <w:pPr>
        <w:jc w:val="center"/>
        <w:rPr>
          <w:lang w:val="pt-PT" w:eastAsia="ar-SA"/>
        </w:rPr>
      </w:pPr>
    </w:p>
    <w:p w14:paraId="1D6311D5" w14:textId="77777777" w:rsidR="009B3263" w:rsidRDefault="009B3263" w:rsidP="009B3263">
      <w:pPr>
        <w:jc w:val="both"/>
        <w:rPr>
          <w:lang w:val="pt-PT" w:eastAsia="ar-SA"/>
        </w:rPr>
      </w:pPr>
    </w:p>
    <w:p w14:paraId="01DB6353" w14:textId="36407DD8" w:rsidR="009B3263" w:rsidRDefault="009B3263" w:rsidP="009B3263">
      <w:pPr>
        <w:jc w:val="both"/>
        <w:rPr>
          <w:lang w:val="pt-PT" w:eastAsia="ar-SA"/>
        </w:rPr>
      </w:pPr>
      <w:r>
        <w:rPr>
          <w:lang w:val="pt-PT" w:eastAsia="ar-SA"/>
        </w:rPr>
        <w:t xml:space="preserve">Por fim, elaborámos um </w:t>
      </w:r>
      <w:r>
        <w:rPr>
          <w:lang w:val="pt-PT" w:eastAsia="ar-SA"/>
        </w:rPr>
        <w:fldChar w:fldCharType="begin"/>
      </w:r>
      <w:r w:rsidR="00014E3A">
        <w:rPr>
          <w:lang w:val="pt-PT" w:eastAsia="ar-SA"/>
        </w:rPr>
        <w:instrText>HYPERLINK "C:\\Users\\Utilizador\\Downloads\\script_init_server.txt"</w:instrText>
      </w:r>
      <w:r w:rsidR="00014E3A">
        <w:rPr>
          <w:lang w:val="pt-PT" w:eastAsia="ar-SA"/>
        </w:rPr>
      </w:r>
      <w:r>
        <w:rPr>
          <w:lang w:val="pt-PT" w:eastAsia="ar-SA"/>
        </w:rPr>
        <w:fldChar w:fldCharType="separate"/>
      </w:r>
      <w:r w:rsidRPr="009B3263">
        <w:rPr>
          <w:rStyle w:val="Hiperligao"/>
          <w:lang w:val="pt-PT" w:eastAsia="ar-SA"/>
        </w:rPr>
        <w:t>script</w:t>
      </w:r>
      <w:r>
        <w:rPr>
          <w:lang w:val="pt-PT" w:eastAsia="ar-SA"/>
        </w:rPr>
        <w:fldChar w:fldCharType="end"/>
      </w:r>
      <w:r>
        <w:rPr>
          <w:lang w:val="pt-PT" w:eastAsia="ar-SA"/>
        </w:rPr>
        <w:t xml:space="preserve"> para automatizar</w:t>
      </w:r>
      <w:r w:rsidR="00A16E18">
        <w:rPr>
          <w:lang w:val="pt-PT" w:eastAsia="ar-SA"/>
        </w:rPr>
        <w:t xml:space="preserve"> e otimizar</w:t>
      </w:r>
      <w:r>
        <w:rPr>
          <w:lang w:val="pt-PT" w:eastAsia="ar-SA"/>
        </w:rPr>
        <w:t xml:space="preserve"> a inicialização dos servidores</w:t>
      </w:r>
      <w:r w:rsidR="00A16E18">
        <w:rPr>
          <w:lang w:val="pt-PT" w:eastAsia="ar-SA"/>
        </w:rPr>
        <w:t xml:space="preserve">, que executa a parte das </w:t>
      </w:r>
      <w:r w:rsidR="00A16E18">
        <w:rPr>
          <w:lang w:val="pt-PT" w:eastAsia="ar-SA"/>
        </w:rPr>
        <w:fldChar w:fldCharType="begin"/>
      </w:r>
      <w:r w:rsidR="00014E3A">
        <w:rPr>
          <w:lang w:val="pt-PT" w:eastAsia="ar-SA"/>
        </w:rPr>
        <w:instrText>HYPERLINK "C:\\Users\\Utilizador\\Downloads\\instruções_web_servers.txt"</w:instrText>
      </w:r>
      <w:r w:rsidR="00014E3A">
        <w:rPr>
          <w:lang w:val="pt-PT" w:eastAsia="ar-SA"/>
        </w:rPr>
      </w:r>
      <w:r w:rsidR="00A16E18">
        <w:rPr>
          <w:lang w:val="pt-PT" w:eastAsia="ar-SA"/>
        </w:rPr>
        <w:fldChar w:fldCharType="separate"/>
      </w:r>
      <w:r w:rsidR="00A16E18" w:rsidRPr="00A16E18">
        <w:rPr>
          <w:rStyle w:val="Hiperligao"/>
          <w:lang w:val="pt-PT" w:eastAsia="ar-SA"/>
        </w:rPr>
        <w:t>instruções</w:t>
      </w:r>
      <w:r w:rsidR="00A16E18">
        <w:rPr>
          <w:lang w:val="pt-PT" w:eastAsia="ar-SA"/>
        </w:rPr>
        <w:fldChar w:fldCharType="end"/>
      </w:r>
      <w:r w:rsidR="00A16E18">
        <w:rPr>
          <w:lang w:val="pt-PT" w:eastAsia="ar-SA"/>
        </w:rPr>
        <w:t xml:space="preserve"> necessárias para ter os servidores prontos</w:t>
      </w:r>
      <w:r>
        <w:rPr>
          <w:lang w:val="pt-PT" w:eastAsia="ar-SA"/>
        </w:rPr>
        <w:t>. Em detalhe, este:</w:t>
      </w:r>
    </w:p>
    <w:p w14:paraId="20624A26" w14:textId="77777777" w:rsidR="009B3263" w:rsidRDefault="009B3263" w:rsidP="009B3263">
      <w:pPr>
        <w:jc w:val="both"/>
        <w:rPr>
          <w:lang w:val="pt-PT" w:eastAsia="ar-SA"/>
        </w:rPr>
      </w:pPr>
    </w:p>
    <w:p w14:paraId="2548B090" w14:textId="79EC3548" w:rsidR="009B3263" w:rsidRDefault="009B3263" w:rsidP="009B3263">
      <w:pPr>
        <w:pStyle w:val="PargrafodaLista"/>
        <w:numPr>
          <w:ilvl w:val="0"/>
          <w:numId w:val="2"/>
        </w:numPr>
        <w:jc w:val="both"/>
        <w:rPr>
          <w:lang w:val="pt-PT" w:eastAsia="ar-SA"/>
        </w:rPr>
      </w:pPr>
      <w:r>
        <w:rPr>
          <w:lang w:val="pt-PT" w:eastAsia="ar-SA"/>
        </w:rPr>
        <w:t xml:space="preserve">Inicializa o modo </w:t>
      </w:r>
      <w:r w:rsidRPr="009B3263">
        <w:rPr>
          <w:i/>
          <w:iCs/>
          <w:lang w:val="pt-PT" w:eastAsia="ar-SA"/>
        </w:rPr>
        <w:t>sudo</w:t>
      </w:r>
      <w:r>
        <w:rPr>
          <w:lang w:val="pt-PT" w:eastAsia="ar-SA"/>
        </w:rPr>
        <w:t>, para realizar as operações no sistema sem problemas com permissões de acesso, execução ou leitura;</w:t>
      </w:r>
    </w:p>
    <w:p w14:paraId="23A4F658" w14:textId="404FCDE7" w:rsidR="009B3263" w:rsidRDefault="009B3263" w:rsidP="009B3263">
      <w:pPr>
        <w:pStyle w:val="PargrafodaLista"/>
        <w:numPr>
          <w:ilvl w:val="0"/>
          <w:numId w:val="2"/>
        </w:numPr>
        <w:jc w:val="both"/>
        <w:rPr>
          <w:lang w:val="pt-PT" w:eastAsia="ar-SA"/>
        </w:rPr>
      </w:pPr>
      <w:r>
        <w:rPr>
          <w:lang w:val="pt-PT" w:eastAsia="ar-SA"/>
        </w:rPr>
        <w:t>Atualiza a função “apt-get” do Linux, que nos deu problemas na instalação do apache nas primeiras tentativas, pois não encontra 4 recursos na instalação do mesmo</w:t>
      </w:r>
      <w:r w:rsidR="00A16E18">
        <w:rPr>
          <w:lang w:val="pt-PT" w:eastAsia="ar-SA"/>
        </w:rPr>
        <w:t>;</w:t>
      </w:r>
    </w:p>
    <w:p w14:paraId="18C66AA1" w14:textId="02F030CC" w:rsidR="009B3263" w:rsidRDefault="00A16E18" w:rsidP="009B3263">
      <w:pPr>
        <w:pStyle w:val="PargrafodaLista"/>
        <w:numPr>
          <w:ilvl w:val="0"/>
          <w:numId w:val="2"/>
        </w:numPr>
        <w:jc w:val="both"/>
        <w:rPr>
          <w:lang w:val="pt-PT" w:eastAsia="ar-SA"/>
        </w:rPr>
      </w:pPr>
      <w:r>
        <w:rPr>
          <w:lang w:val="pt-PT" w:eastAsia="ar-SA"/>
        </w:rPr>
        <w:t>Instala o apache2, e emite a resposta “Y”, quando a instalação pergunta se deve proceder;</w:t>
      </w:r>
    </w:p>
    <w:p w14:paraId="6083B1A2" w14:textId="538CB6A2" w:rsidR="00A16E18" w:rsidRDefault="00A16E18" w:rsidP="009B3263">
      <w:pPr>
        <w:pStyle w:val="PargrafodaLista"/>
        <w:numPr>
          <w:ilvl w:val="0"/>
          <w:numId w:val="2"/>
        </w:numPr>
        <w:jc w:val="both"/>
        <w:rPr>
          <w:lang w:val="pt-PT" w:eastAsia="ar-SA"/>
        </w:rPr>
      </w:pPr>
      <w:r>
        <w:rPr>
          <w:lang w:val="pt-PT" w:eastAsia="ar-SA"/>
        </w:rPr>
        <w:t>Ativa e inicializa os serviços do apache2;</w:t>
      </w:r>
    </w:p>
    <w:p w14:paraId="360D4333" w14:textId="1C5B2CE9" w:rsidR="000830D1" w:rsidRPr="000B2C61" w:rsidRDefault="00A16E18" w:rsidP="000830D1">
      <w:pPr>
        <w:pStyle w:val="PargrafodaLista"/>
        <w:numPr>
          <w:ilvl w:val="0"/>
          <w:numId w:val="2"/>
        </w:numPr>
        <w:jc w:val="both"/>
        <w:rPr>
          <w:lang w:val="pt-PT" w:eastAsia="ar-SA"/>
        </w:rPr>
      </w:pPr>
      <w:r>
        <w:rPr>
          <w:lang w:val="pt-PT" w:eastAsia="ar-SA"/>
        </w:rPr>
        <w:t xml:space="preserve">Atualiza os conteúdos do ficheiro </w:t>
      </w:r>
      <w:r w:rsidRPr="00A16E18">
        <w:rPr>
          <w:lang w:val="pt-PT" w:eastAsia="ar-SA"/>
        </w:rPr>
        <w:t>/var/www/html/index.html</w:t>
      </w:r>
      <w:r>
        <w:rPr>
          <w:lang w:val="pt-PT" w:eastAsia="ar-SA"/>
        </w:rPr>
        <w:t>, Introduzindo “Servidor X” no título e num parágrafo na página HTML.C</w:t>
      </w:r>
      <w:r w:rsidRPr="00A16E18">
        <w:rPr>
          <w:lang w:val="pt-PT" w:eastAsia="ar-SA"/>
        </w:rPr>
        <w:t xml:space="preserve">om recurso </w:t>
      </w:r>
      <w:proofErr w:type="gramStart"/>
      <w:r w:rsidRPr="00A16E18">
        <w:rPr>
          <w:lang w:val="pt-PT" w:eastAsia="ar-SA"/>
        </w:rPr>
        <w:t>aos meta</w:t>
      </w:r>
      <w:proofErr w:type="gramEnd"/>
      <w:r w:rsidRPr="00A16E18">
        <w:rPr>
          <w:lang w:val="pt-PT" w:eastAsia="ar-SA"/>
        </w:rPr>
        <w:t xml:space="preserve"> dados da própria instância</w:t>
      </w:r>
      <w:r>
        <w:rPr>
          <w:lang w:val="pt-PT" w:eastAsia="ar-SA"/>
        </w:rPr>
        <w:t>, conseguimos recolher o nome dado à instância na GCP e, consequentemente, armazenar o número correspondente ao índice do servidor em questão</w:t>
      </w:r>
      <w:r w:rsidRPr="00A16E18">
        <w:rPr>
          <w:lang w:val="pt-PT" w:eastAsia="ar-SA"/>
        </w:rPr>
        <w:t>.</w:t>
      </w:r>
      <w:r>
        <w:rPr>
          <w:lang w:val="pt-PT" w:eastAsia="ar-SA"/>
        </w:rPr>
        <w:t xml:space="preserve"> Com este número, podemos atualizar automaticamente os dados da página HTML referida, sem que ninguém tenha </w:t>
      </w:r>
      <w:proofErr w:type="gramStart"/>
      <w:r>
        <w:rPr>
          <w:lang w:val="pt-PT" w:eastAsia="ar-SA"/>
        </w:rPr>
        <w:t>que</w:t>
      </w:r>
      <w:proofErr w:type="gramEnd"/>
      <w:r>
        <w:rPr>
          <w:lang w:val="pt-PT" w:eastAsia="ar-SA"/>
        </w:rPr>
        <w:t xml:space="preserve"> o fazer manualmente.</w:t>
      </w:r>
    </w:p>
    <w:p w14:paraId="60A239BD" w14:textId="77777777" w:rsidR="000830D1" w:rsidRDefault="000830D1" w:rsidP="000830D1">
      <w:pPr>
        <w:jc w:val="center"/>
        <w:rPr>
          <w:lang w:val="pt-PT" w:eastAsia="ar-SA"/>
        </w:rPr>
      </w:pPr>
    </w:p>
    <w:p w14:paraId="566C7D9E" w14:textId="77777777" w:rsidR="005E53D4" w:rsidRDefault="00000000">
      <w:pPr>
        <w:pStyle w:val="Ttulo2"/>
      </w:pPr>
      <w:r>
        <w:t>Implementação das bases de dados</w:t>
      </w:r>
    </w:p>
    <w:p w14:paraId="1B1BFFAD" w14:textId="77777777" w:rsidR="005E53D4" w:rsidRDefault="00000000">
      <w:pPr>
        <w:rPr>
          <w:lang w:val="pt-PT" w:eastAsia="ar-SA"/>
        </w:rPr>
      </w:pPr>
      <w:r>
        <w:rPr>
          <w:lang w:val="pt-PT" w:eastAsia="ar-SA"/>
        </w:rPr>
        <w:t>&lt; Detalhe a implementação dos balanceadores das bases de dados. &gt;</w:t>
      </w:r>
    </w:p>
    <w:p w14:paraId="1C2C4B32" w14:textId="77777777" w:rsidR="005E53D4" w:rsidRDefault="005E53D4">
      <w:pPr>
        <w:rPr>
          <w:lang w:val="pt-PT" w:eastAsia="ar-SA"/>
        </w:rPr>
      </w:pPr>
    </w:p>
    <w:p w14:paraId="6A4D6B3E" w14:textId="77777777" w:rsidR="005E53D4" w:rsidRDefault="005E53D4">
      <w:pPr>
        <w:rPr>
          <w:lang w:val="pt-PT" w:eastAsia="ar-SA"/>
        </w:rPr>
      </w:pPr>
    </w:p>
    <w:p w14:paraId="37181E90" w14:textId="77777777" w:rsidR="005E53D4" w:rsidRDefault="00000000">
      <w:pPr>
        <w:pStyle w:val="Ttulo1"/>
      </w:pPr>
      <w:r>
        <w:t>Escalabilidade</w:t>
      </w:r>
    </w:p>
    <w:p w14:paraId="33594983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>&lt; Explique os mecanismos de escalabilidade implementados.&gt;</w:t>
      </w:r>
    </w:p>
    <w:p w14:paraId="03660035" w14:textId="77777777" w:rsidR="005E53D4" w:rsidRDefault="005E53D4">
      <w:pPr>
        <w:jc w:val="both"/>
        <w:rPr>
          <w:lang w:val="pt-PT" w:eastAsia="ar-SA"/>
        </w:rPr>
      </w:pPr>
    </w:p>
    <w:p w14:paraId="7B22AE04" w14:textId="77777777" w:rsidR="005E53D4" w:rsidRDefault="005E53D4">
      <w:pPr>
        <w:rPr>
          <w:lang w:val="pt-PT" w:eastAsia="ar-SA"/>
        </w:rPr>
      </w:pPr>
    </w:p>
    <w:p w14:paraId="7C7ADB91" w14:textId="77777777" w:rsidR="005E53D4" w:rsidRDefault="00000000">
      <w:pPr>
        <w:pStyle w:val="Ttulo1"/>
      </w:pPr>
      <w:r>
        <w:t>Tolerância a Faltas</w:t>
      </w:r>
    </w:p>
    <w:p w14:paraId="10463D4B" w14:textId="77777777" w:rsidR="005E53D4" w:rsidRDefault="005E53D4">
      <w:pPr>
        <w:rPr>
          <w:lang w:val="pt-PT" w:eastAsia="ar-SA"/>
        </w:rPr>
      </w:pPr>
    </w:p>
    <w:p w14:paraId="71AA2436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>&lt; Explique os mecanismos de tolerância a falta implementados.&gt;</w:t>
      </w:r>
    </w:p>
    <w:sectPr w:rsidR="005E53D4">
      <w:type w:val="continuous"/>
      <w:pgSz w:w="11906" w:h="16838"/>
      <w:pgMar w:top="1134" w:right="1134" w:bottom="1134" w:left="1134" w:header="0" w:footer="53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2CD92" w14:textId="77777777" w:rsidR="00F43F42" w:rsidRDefault="00F43F42">
      <w:r>
        <w:separator/>
      </w:r>
    </w:p>
  </w:endnote>
  <w:endnote w:type="continuationSeparator" w:id="0">
    <w:p w14:paraId="38738DE2" w14:textId="77777777" w:rsidR="00F43F42" w:rsidRDefault="00F43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default"/>
    <w:sig w:usb0="A00002AF" w:usb1="500078FB" w:usb2="00000000" w:usb3="00000000" w:csb0="6000009F" w:csb1="DFD70000"/>
  </w:font>
  <w:font w:name="Droid Sans Fallback">
    <w:charset w:val="80"/>
    <w:family w:val="swiss"/>
    <w:pitch w:val="default"/>
    <w:sig w:usb0="910002FF" w:usb1="2BDFFCFB" w:usb2="00000036" w:usb3="00000000" w:csb0="203F01FF" w:csb1="D7FF0000"/>
  </w:font>
  <w:font w:name="FreeSans">
    <w:altName w:val="Sylfaen"/>
    <w:charset w:val="00"/>
    <w:family w:val="swiss"/>
    <w:pitch w:val="default"/>
    <w:sig w:usb0="E4839EFF" w:usb1="4600FDFF" w:usb2="000030A0" w:usb3="00000584" w:csb0="6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Quicksand Light"/>
    <w:charset w:val="4D"/>
    <w:family w:val="auto"/>
    <w:pitch w:val="default"/>
    <w:sig w:usb0="00000000" w:usb1="00000000" w:usb2="14600000" w:usb3="00000000" w:csb0="00000193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Segoe UI Symbol"/>
    <w:charset w:val="02"/>
    <w:family w:val="auto"/>
    <w:pitch w:val="default"/>
    <w:sig w:usb0="800000AF" w:usb1="1001ECEA" w:usb2="00000000" w:usb3="00000000" w:csb0="00000001" w:csb1="00000000"/>
  </w:font>
  <w:font w:name="Liberation Mono">
    <w:charset w:val="00"/>
    <w:family w:val="modern"/>
    <w:pitch w:val="default"/>
    <w:sig w:usb0="A00002AF" w:usb1="400078FB" w:usb2="00000000" w:usb3="00000000" w:csb0="6000009F" w:csb1="DFD70000"/>
  </w:font>
  <w:font w:name="Liberation Sans">
    <w:altName w:val="Arial"/>
    <w:charset w:val="01"/>
    <w:family w:val="swiss"/>
    <w:pitch w:val="default"/>
    <w:sig w:usb0="A00002AF" w:usb1="500078FB" w:usb2="00000000" w:usb3="00000000" w:csb0="6000009F" w:csb1="DFD70000"/>
  </w:font>
  <w:font w:name="Noto Serif CJK SC">
    <w:charset w:val="80"/>
    <w:family w:val="roman"/>
    <w:pitch w:val="default"/>
    <w:sig w:usb0="30000083" w:usb1="2BDF3C10" w:usb2="00000016" w:usb3="00000000" w:csb0="602E0107" w:csb1="00000000"/>
  </w:font>
  <w:font w:name="Lohit Devanagari">
    <w:altName w:val="Mangal"/>
    <w:charset w:val="01"/>
    <w:family w:val="auto"/>
    <w:pitch w:val="default"/>
    <w:sig w:usb0="80008023" w:usb1="00002042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24E94" w14:textId="77777777" w:rsidR="005E53D4" w:rsidRDefault="00000000">
    <w:pPr>
      <w:pStyle w:val="Rodap"/>
      <w:tabs>
        <w:tab w:val="clear" w:pos="8504"/>
        <w:tab w:val="right" w:pos="8505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Nmerodepgina"/>
        <w:rFonts w:ascii="Arial" w:hAnsi="Arial" w:cs="Arial"/>
        <w:i/>
      </w:rPr>
      <w:fldChar w:fldCharType="begin"/>
    </w:r>
    <w:r>
      <w:rPr>
        <w:rStyle w:val="Nmerodepgina"/>
        <w:rFonts w:ascii="Arial" w:hAnsi="Arial" w:cs="Arial"/>
        <w:i/>
        <w:lang w:val="pt-PT"/>
      </w:rPr>
      <w:instrText xml:space="preserve"> PAGE </w:instrText>
    </w:r>
    <w:r>
      <w:rPr>
        <w:rStyle w:val="Nmerodepgina"/>
        <w:rFonts w:ascii="Arial" w:hAnsi="Arial" w:cs="Arial"/>
        <w:i/>
      </w:rPr>
      <w:fldChar w:fldCharType="separate"/>
    </w:r>
    <w:r>
      <w:rPr>
        <w:rStyle w:val="Nmerodepgina"/>
        <w:rFonts w:ascii="Arial" w:hAnsi="Arial" w:cs="Arial"/>
        <w:i/>
        <w:lang w:val="pt-PT"/>
      </w:rPr>
      <w:t>1</w:t>
    </w:r>
    <w:r>
      <w:rPr>
        <w:rStyle w:val="Nmerodepgina"/>
        <w:rFonts w:ascii="Arial" w:hAnsi="Arial" w:cs="Aria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CC55D" w14:textId="77777777" w:rsidR="00F43F42" w:rsidRDefault="00F43F42">
      <w:r>
        <w:separator/>
      </w:r>
    </w:p>
  </w:footnote>
  <w:footnote w:type="continuationSeparator" w:id="0">
    <w:p w14:paraId="602FDD09" w14:textId="77777777" w:rsidR="00F43F42" w:rsidRDefault="00F43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33509EE"/>
    <w:multiLevelType w:val="hybridMultilevel"/>
    <w:tmpl w:val="667401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508025">
    <w:abstractNumId w:val="0"/>
  </w:num>
  <w:num w:numId="2" w16cid:durableId="862866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0000299A"/>
    <w:rsid w:val="0000510D"/>
    <w:rsid w:val="00007F24"/>
    <w:rsid w:val="00014E3A"/>
    <w:rsid w:val="000171AC"/>
    <w:rsid w:val="00024BF0"/>
    <w:rsid w:val="0003060B"/>
    <w:rsid w:val="00031622"/>
    <w:rsid w:val="00032228"/>
    <w:rsid w:val="00041FB0"/>
    <w:rsid w:val="00042CFB"/>
    <w:rsid w:val="00045ACB"/>
    <w:rsid w:val="0005776B"/>
    <w:rsid w:val="00062573"/>
    <w:rsid w:val="00065B21"/>
    <w:rsid w:val="00070D21"/>
    <w:rsid w:val="00075C71"/>
    <w:rsid w:val="000830D1"/>
    <w:rsid w:val="000A1CCF"/>
    <w:rsid w:val="000A2940"/>
    <w:rsid w:val="000A6082"/>
    <w:rsid w:val="000A7EF7"/>
    <w:rsid w:val="000B2C61"/>
    <w:rsid w:val="000B458E"/>
    <w:rsid w:val="000B5B76"/>
    <w:rsid w:val="000B5D6D"/>
    <w:rsid w:val="000B73BF"/>
    <w:rsid w:val="000C559D"/>
    <w:rsid w:val="000C7C37"/>
    <w:rsid w:val="000D61E1"/>
    <w:rsid w:val="000E597B"/>
    <w:rsid w:val="000E627F"/>
    <w:rsid w:val="000E64A5"/>
    <w:rsid w:val="000E6638"/>
    <w:rsid w:val="000F5025"/>
    <w:rsid w:val="000F5062"/>
    <w:rsid w:val="000F7659"/>
    <w:rsid w:val="001047E3"/>
    <w:rsid w:val="0011377D"/>
    <w:rsid w:val="001267D6"/>
    <w:rsid w:val="00135AF6"/>
    <w:rsid w:val="00140E3F"/>
    <w:rsid w:val="00142C89"/>
    <w:rsid w:val="0014468F"/>
    <w:rsid w:val="00145F2E"/>
    <w:rsid w:val="0015392F"/>
    <w:rsid w:val="0015782F"/>
    <w:rsid w:val="00167D91"/>
    <w:rsid w:val="001708D6"/>
    <w:rsid w:val="00170CE7"/>
    <w:rsid w:val="001735DA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C1E42"/>
    <w:rsid w:val="001C41DC"/>
    <w:rsid w:val="001C4DA7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247D0"/>
    <w:rsid w:val="00231042"/>
    <w:rsid w:val="002369DB"/>
    <w:rsid w:val="0026314A"/>
    <w:rsid w:val="0026740A"/>
    <w:rsid w:val="00270485"/>
    <w:rsid w:val="0027127B"/>
    <w:rsid w:val="002734D6"/>
    <w:rsid w:val="002757BE"/>
    <w:rsid w:val="00276E5A"/>
    <w:rsid w:val="00277ACF"/>
    <w:rsid w:val="00282220"/>
    <w:rsid w:val="002943F5"/>
    <w:rsid w:val="00297337"/>
    <w:rsid w:val="002A2D8C"/>
    <w:rsid w:val="002A3A42"/>
    <w:rsid w:val="002B05E6"/>
    <w:rsid w:val="002B78D3"/>
    <w:rsid w:val="002D2251"/>
    <w:rsid w:val="002D2773"/>
    <w:rsid w:val="002D3873"/>
    <w:rsid w:val="002E77B3"/>
    <w:rsid w:val="002F51BF"/>
    <w:rsid w:val="002F6B3F"/>
    <w:rsid w:val="003044C9"/>
    <w:rsid w:val="0031182E"/>
    <w:rsid w:val="00311BBC"/>
    <w:rsid w:val="00312327"/>
    <w:rsid w:val="0031533F"/>
    <w:rsid w:val="003328A1"/>
    <w:rsid w:val="003403E4"/>
    <w:rsid w:val="003459DE"/>
    <w:rsid w:val="00352475"/>
    <w:rsid w:val="00353E15"/>
    <w:rsid w:val="00360296"/>
    <w:rsid w:val="003656F6"/>
    <w:rsid w:val="00365AC7"/>
    <w:rsid w:val="00366704"/>
    <w:rsid w:val="00370023"/>
    <w:rsid w:val="00372EC7"/>
    <w:rsid w:val="00376D78"/>
    <w:rsid w:val="0037731C"/>
    <w:rsid w:val="003821AA"/>
    <w:rsid w:val="00385D90"/>
    <w:rsid w:val="00387836"/>
    <w:rsid w:val="00394F64"/>
    <w:rsid w:val="003A261E"/>
    <w:rsid w:val="003A3ADE"/>
    <w:rsid w:val="003A6FD1"/>
    <w:rsid w:val="003B28B7"/>
    <w:rsid w:val="003C069D"/>
    <w:rsid w:val="003D1D1F"/>
    <w:rsid w:val="003D6F37"/>
    <w:rsid w:val="003D77BF"/>
    <w:rsid w:val="003E06A9"/>
    <w:rsid w:val="003E2521"/>
    <w:rsid w:val="003E73A2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20EFF"/>
    <w:rsid w:val="00425059"/>
    <w:rsid w:val="00430425"/>
    <w:rsid w:val="00433868"/>
    <w:rsid w:val="004345E4"/>
    <w:rsid w:val="00441134"/>
    <w:rsid w:val="004512AF"/>
    <w:rsid w:val="00457109"/>
    <w:rsid w:val="00473C9A"/>
    <w:rsid w:val="00476877"/>
    <w:rsid w:val="004802A1"/>
    <w:rsid w:val="004933F4"/>
    <w:rsid w:val="00496C4A"/>
    <w:rsid w:val="004A1A67"/>
    <w:rsid w:val="004A25AD"/>
    <w:rsid w:val="004A5A97"/>
    <w:rsid w:val="004A719A"/>
    <w:rsid w:val="004B4CBA"/>
    <w:rsid w:val="004B7B8F"/>
    <w:rsid w:val="004C7EE6"/>
    <w:rsid w:val="004D2416"/>
    <w:rsid w:val="004D4ADE"/>
    <w:rsid w:val="004E0ED9"/>
    <w:rsid w:val="004E168C"/>
    <w:rsid w:val="004E624D"/>
    <w:rsid w:val="004F1819"/>
    <w:rsid w:val="004F1D24"/>
    <w:rsid w:val="00503773"/>
    <w:rsid w:val="005175D6"/>
    <w:rsid w:val="005201E3"/>
    <w:rsid w:val="00521F2E"/>
    <w:rsid w:val="00524443"/>
    <w:rsid w:val="00524EE0"/>
    <w:rsid w:val="00532EF1"/>
    <w:rsid w:val="005440AA"/>
    <w:rsid w:val="00545480"/>
    <w:rsid w:val="00555B57"/>
    <w:rsid w:val="00557C44"/>
    <w:rsid w:val="005816C5"/>
    <w:rsid w:val="00583D0E"/>
    <w:rsid w:val="005849DB"/>
    <w:rsid w:val="00592D2C"/>
    <w:rsid w:val="005960C7"/>
    <w:rsid w:val="005B087E"/>
    <w:rsid w:val="005B1A30"/>
    <w:rsid w:val="005B29BD"/>
    <w:rsid w:val="005B6AEC"/>
    <w:rsid w:val="005C1CC1"/>
    <w:rsid w:val="005D45BF"/>
    <w:rsid w:val="005D6CD8"/>
    <w:rsid w:val="005D72F5"/>
    <w:rsid w:val="005E1988"/>
    <w:rsid w:val="005E53D4"/>
    <w:rsid w:val="005E7D80"/>
    <w:rsid w:val="005F04BF"/>
    <w:rsid w:val="006073DB"/>
    <w:rsid w:val="00611523"/>
    <w:rsid w:val="00620A24"/>
    <w:rsid w:val="00620AE9"/>
    <w:rsid w:val="0063090A"/>
    <w:rsid w:val="00631328"/>
    <w:rsid w:val="006368D8"/>
    <w:rsid w:val="00643047"/>
    <w:rsid w:val="00645527"/>
    <w:rsid w:val="006556C4"/>
    <w:rsid w:val="00672C6E"/>
    <w:rsid w:val="00673E98"/>
    <w:rsid w:val="0067500C"/>
    <w:rsid w:val="006770B9"/>
    <w:rsid w:val="00681DC9"/>
    <w:rsid w:val="00682A25"/>
    <w:rsid w:val="00683995"/>
    <w:rsid w:val="00696CA3"/>
    <w:rsid w:val="006A0E91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2662"/>
    <w:rsid w:val="006E61F9"/>
    <w:rsid w:val="00712905"/>
    <w:rsid w:val="00725548"/>
    <w:rsid w:val="00727D7F"/>
    <w:rsid w:val="00732039"/>
    <w:rsid w:val="00733018"/>
    <w:rsid w:val="00736B97"/>
    <w:rsid w:val="00737629"/>
    <w:rsid w:val="007377B7"/>
    <w:rsid w:val="007420ED"/>
    <w:rsid w:val="00757725"/>
    <w:rsid w:val="0076018E"/>
    <w:rsid w:val="007630A0"/>
    <w:rsid w:val="00763B28"/>
    <w:rsid w:val="007641DC"/>
    <w:rsid w:val="007712CF"/>
    <w:rsid w:val="00775F0F"/>
    <w:rsid w:val="007761D6"/>
    <w:rsid w:val="007A4A38"/>
    <w:rsid w:val="007A6C99"/>
    <w:rsid w:val="007C265A"/>
    <w:rsid w:val="007C29FA"/>
    <w:rsid w:val="007C7B34"/>
    <w:rsid w:val="007D6C40"/>
    <w:rsid w:val="007E2F9A"/>
    <w:rsid w:val="007E6A6E"/>
    <w:rsid w:val="007F27C6"/>
    <w:rsid w:val="007F2C4A"/>
    <w:rsid w:val="007F5033"/>
    <w:rsid w:val="00804ECC"/>
    <w:rsid w:val="00816F10"/>
    <w:rsid w:val="008200ED"/>
    <w:rsid w:val="008211A0"/>
    <w:rsid w:val="00836CFF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B3263"/>
    <w:rsid w:val="009C187D"/>
    <w:rsid w:val="009D079A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069E3"/>
    <w:rsid w:val="00A1561F"/>
    <w:rsid w:val="00A165AA"/>
    <w:rsid w:val="00A16A07"/>
    <w:rsid w:val="00A16E18"/>
    <w:rsid w:val="00A263ED"/>
    <w:rsid w:val="00A3001E"/>
    <w:rsid w:val="00A308C0"/>
    <w:rsid w:val="00A34623"/>
    <w:rsid w:val="00A36507"/>
    <w:rsid w:val="00A36AC9"/>
    <w:rsid w:val="00A402AD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5C28"/>
    <w:rsid w:val="00AC1220"/>
    <w:rsid w:val="00AD3CDF"/>
    <w:rsid w:val="00AE0829"/>
    <w:rsid w:val="00AE32AB"/>
    <w:rsid w:val="00AF30D1"/>
    <w:rsid w:val="00AF519F"/>
    <w:rsid w:val="00B21543"/>
    <w:rsid w:val="00B22206"/>
    <w:rsid w:val="00B2349A"/>
    <w:rsid w:val="00B24218"/>
    <w:rsid w:val="00B302ED"/>
    <w:rsid w:val="00B435AB"/>
    <w:rsid w:val="00B60CAA"/>
    <w:rsid w:val="00B80C9E"/>
    <w:rsid w:val="00B84154"/>
    <w:rsid w:val="00B86A3E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609F4"/>
    <w:rsid w:val="00C65563"/>
    <w:rsid w:val="00C656D5"/>
    <w:rsid w:val="00C6727B"/>
    <w:rsid w:val="00C7254F"/>
    <w:rsid w:val="00C834A1"/>
    <w:rsid w:val="00C92F95"/>
    <w:rsid w:val="00CA0931"/>
    <w:rsid w:val="00CA55CA"/>
    <w:rsid w:val="00CA6AD9"/>
    <w:rsid w:val="00CC20CC"/>
    <w:rsid w:val="00CC45EE"/>
    <w:rsid w:val="00CD03DD"/>
    <w:rsid w:val="00CD2A02"/>
    <w:rsid w:val="00CD525E"/>
    <w:rsid w:val="00CE0281"/>
    <w:rsid w:val="00CE1FBC"/>
    <w:rsid w:val="00CF1575"/>
    <w:rsid w:val="00D06FF0"/>
    <w:rsid w:val="00D07485"/>
    <w:rsid w:val="00D13EA2"/>
    <w:rsid w:val="00D25DFA"/>
    <w:rsid w:val="00D4030C"/>
    <w:rsid w:val="00D422C4"/>
    <w:rsid w:val="00D42C06"/>
    <w:rsid w:val="00D564C3"/>
    <w:rsid w:val="00D64AE5"/>
    <w:rsid w:val="00D70DD6"/>
    <w:rsid w:val="00D727C2"/>
    <w:rsid w:val="00D856B5"/>
    <w:rsid w:val="00D93259"/>
    <w:rsid w:val="00D94FBC"/>
    <w:rsid w:val="00D9750A"/>
    <w:rsid w:val="00DA520B"/>
    <w:rsid w:val="00DB6540"/>
    <w:rsid w:val="00DB65D7"/>
    <w:rsid w:val="00DC5A31"/>
    <w:rsid w:val="00DC741C"/>
    <w:rsid w:val="00DD2BE2"/>
    <w:rsid w:val="00DD2FF9"/>
    <w:rsid w:val="00DE2D4A"/>
    <w:rsid w:val="00DE7CD4"/>
    <w:rsid w:val="00DF416A"/>
    <w:rsid w:val="00DF564D"/>
    <w:rsid w:val="00E04F0B"/>
    <w:rsid w:val="00E05C25"/>
    <w:rsid w:val="00E066D3"/>
    <w:rsid w:val="00E10C73"/>
    <w:rsid w:val="00E12D88"/>
    <w:rsid w:val="00E12F8A"/>
    <w:rsid w:val="00E23F89"/>
    <w:rsid w:val="00E25F62"/>
    <w:rsid w:val="00E27D8D"/>
    <w:rsid w:val="00E36A9A"/>
    <w:rsid w:val="00E44D2E"/>
    <w:rsid w:val="00E5256E"/>
    <w:rsid w:val="00E539D6"/>
    <w:rsid w:val="00E54C6A"/>
    <w:rsid w:val="00E90E41"/>
    <w:rsid w:val="00E91AC8"/>
    <w:rsid w:val="00EA0797"/>
    <w:rsid w:val="00EA5E71"/>
    <w:rsid w:val="00EA6F4A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12278"/>
    <w:rsid w:val="00F17797"/>
    <w:rsid w:val="00F24A7F"/>
    <w:rsid w:val="00F32730"/>
    <w:rsid w:val="00F35E4D"/>
    <w:rsid w:val="00F43F42"/>
    <w:rsid w:val="00F45D0F"/>
    <w:rsid w:val="00F54428"/>
    <w:rsid w:val="00F56295"/>
    <w:rsid w:val="00F86A78"/>
    <w:rsid w:val="00FC38AC"/>
    <w:rsid w:val="00FC702E"/>
    <w:rsid w:val="00FD479A"/>
    <w:rsid w:val="00FE1089"/>
    <w:rsid w:val="00FF04CD"/>
    <w:rsid w:val="00FF2D28"/>
    <w:rsid w:val="00FF3A0E"/>
    <w:rsid w:val="09000D4F"/>
    <w:rsid w:val="09EB415B"/>
    <w:rsid w:val="0A7CB60E"/>
    <w:rsid w:val="1EC43CD2"/>
    <w:rsid w:val="224A5CFA"/>
    <w:rsid w:val="2851F6BB"/>
    <w:rsid w:val="2D1F00CB"/>
    <w:rsid w:val="387B8FB2"/>
    <w:rsid w:val="3BA7A8CD"/>
    <w:rsid w:val="3FCE91D5"/>
    <w:rsid w:val="407B19F0"/>
    <w:rsid w:val="452CC3F5"/>
    <w:rsid w:val="4AA05F8D"/>
    <w:rsid w:val="5AF99239"/>
    <w:rsid w:val="5D4FF097"/>
    <w:rsid w:val="5F3E1E4B"/>
    <w:rsid w:val="60A7C962"/>
    <w:rsid w:val="6C0378F6"/>
    <w:rsid w:val="6E4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4A93F"/>
  <w15:docId w15:val="{FCCF3D75-856A-4568-9ABB-022B78663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next w:val="Normal"/>
    <w:link w:val="Ttulo1Carter"/>
    <w:qFormat/>
    <w:pPr>
      <w:keepNext/>
      <w:numPr>
        <w:numId w:val="1"/>
      </w:numPr>
      <w:suppressAutoHyphens/>
      <w:spacing w:before="240" w:after="6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Ttulo2">
    <w:name w:val="heading 2"/>
    <w:basedOn w:val="Normal"/>
    <w:next w:val="Normal"/>
    <w:link w:val="Ttulo2Carter"/>
    <w:qFormat/>
    <w:pPr>
      <w:keepNext/>
      <w:numPr>
        <w:ilvl w:val="1"/>
        <w:numId w:val="1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Ttulo3">
    <w:name w:val="heading 3"/>
    <w:basedOn w:val="Normal"/>
    <w:next w:val="Normal"/>
    <w:link w:val="Ttulo3Carter"/>
    <w:qFormat/>
    <w:pPr>
      <w:keepNext/>
      <w:numPr>
        <w:ilvl w:val="2"/>
        <w:numId w:val="1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Ttulo4">
    <w:name w:val="heading 4"/>
    <w:basedOn w:val="Normal"/>
    <w:next w:val="Normal"/>
    <w:link w:val="Ttulo4Carter"/>
    <w:qFormat/>
    <w:pPr>
      <w:keepNext/>
      <w:numPr>
        <w:ilvl w:val="3"/>
        <w:numId w:val="1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Ttulo5">
    <w:name w:val="heading 5"/>
    <w:basedOn w:val="Normal"/>
    <w:next w:val="Normal"/>
    <w:link w:val="Ttulo5Carter"/>
    <w:qFormat/>
    <w:pPr>
      <w:numPr>
        <w:ilvl w:val="4"/>
        <w:numId w:val="1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Ttulo6">
    <w:name w:val="heading 6"/>
    <w:basedOn w:val="Normal"/>
    <w:next w:val="Normal"/>
    <w:link w:val="Ttulo6Carter"/>
    <w:qFormat/>
    <w:pPr>
      <w:numPr>
        <w:ilvl w:val="5"/>
        <w:numId w:val="1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Ttulo7">
    <w:name w:val="heading 7"/>
    <w:basedOn w:val="Normal"/>
    <w:next w:val="Normal"/>
    <w:link w:val="Ttulo7Carter"/>
    <w:qFormat/>
    <w:pPr>
      <w:numPr>
        <w:ilvl w:val="6"/>
        <w:numId w:val="1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Ttulo8">
    <w:name w:val="heading 8"/>
    <w:basedOn w:val="Normal"/>
    <w:next w:val="Normal"/>
    <w:link w:val="Ttulo8Carter"/>
    <w:qFormat/>
    <w:pPr>
      <w:numPr>
        <w:ilvl w:val="7"/>
        <w:numId w:val="1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Ttulo9">
    <w:name w:val="heading 9"/>
    <w:basedOn w:val="Normal"/>
    <w:next w:val="Normal"/>
    <w:link w:val="Ttulo9Carter"/>
    <w:qFormat/>
    <w:pPr>
      <w:numPr>
        <w:ilvl w:val="8"/>
        <w:numId w:val="1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qFormat/>
    <w:pPr>
      <w:widowControl w:val="0"/>
      <w:suppressAutoHyphens/>
    </w:pPr>
    <w:rPr>
      <w:rFonts w:ascii="Tahoma" w:eastAsia="Droid Sans Fallback" w:hAnsi="Tahoma" w:cs="Mangal"/>
      <w:sz w:val="16"/>
      <w:szCs w:val="14"/>
      <w:lang w:val="en-US" w:eastAsia="zh-CN" w:bidi="hi-IN"/>
    </w:rPr>
  </w:style>
  <w:style w:type="paragraph" w:styleId="Legenda">
    <w:name w:val="caption"/>
    <w:basedOn w:val="Normal"/>
    <w:next w:val="Normal"/>
    <w:qFormat/>
    <w:pPr>
      <w:widowControl w:val="0"/>
      <w:suppressLineNumbers/>
      <w:suppressAutoHyphens/>
      <w:spacing w:before="120" w:after="120"/>
    </w:pPr>
    <w:rPr>
      <w:rFonts w:ascii="Liberation Serif" w:eastAsia="Droid Sans Fallback" w:hAnsi="Liberation Serif" w:cs="FreeSans"/>
      <w:i/>
      <w:iCs/>
      <w:lang w:val="en-US" w:eastAsia="zh-CN" w:bidi="hi-IN"/>
    </w:rPr>
  </w:style>
  <w:style w:type="character" w:styleId="Refdecomentrio">
    <w:name w:val="annotation reference"/>
    <w:basedOn w:val="Tipodeletrapredefinidodopargrafo"/>
    <w:uiPriority w:val="99"/>
    <w:semiHidden/>
    <w:unhideWhenUsed/>
    <w:qFormat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qFormat/>
    <w:pPr>
      <w:widowControl w:val="0"/>
      <w:suppressAutoHyphens/>
    </w:pPr>
    <w:rPr>
      <w:rFonts w:ascii="Liberation Serif" w:eastAsia="Droid Sans Fallback" w:hAnsi="Liberation Serif" w:cs="Mangal"/>
      <w:sz w:val="20"/>
      <w:szCs w:val="18"/>
      <w:lang w:val="en-US" w:eastAsia="zh-CN" w:bidi="hi-I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qFormat/>
    <w:rPr>
      <w:b/>
      <w:bCs/>
    </w:rPr>
  </w:style>
  <w:style w:type="character" w:styleId="nfase">
    <w:name w:val="Emphasis"/>
    <w:basedOn w:val="Tipodeletrapredefinidodopargrafo"/>
    <w:uiPriority w:val="20"/>
    <w:qFormat/>
    <w:rPr>
      <w:i/>
      <w:iCs/>
    </w:rPr>
  </w:style>
  <w:style w:type="character" w:styleId="Hiperligaovisitada">
    <w:name w:val="FollowedHyperlink"/>
    <w:basedOn w:val="Tipodeletrapredefinidodopargrafo"/>
    <w:uiPriority w:val="99"/>
    <w:semiHidden/>
    <w:unhideWhenUsed/>
    <w:qFormat/>
    <w:rPr>
      <w:color w:val="954F72" w:themeColor="followedHyperlink"/>
      <w:u w:val="single"/>
    </w:rPr>
  </w:style>
  <w:style w:type="paragraph" w:styleId="Rodap">
    <w:name w:val="footer"/>
    <w:basedOn w:val="Normal"/>
    <w:link w:val="RodapCarter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paragraph" w:styleId="Cabealho">
    <w:name w:val="header"/>
    <w:basedOn w:val="Normal"/>
    <w:link w:val="CabealhoCarter"/>
    <w:uiPriority w:val="99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styleId="Hiperligao">
    <w:name w:val="Hyperlink"/>
    <w:basedOn w:val="Tipodeletrapredefinidodopargrafo"/>
    <w:uiPriority w:val="99"/>
    <w:unhideWhenUsed/>
    <w:qFormat/>
    <w:rPr>
      <w:color w:val="0000FF"/>
      <w:u w:val="single"/>
    </w:rPr>
  </w:style>
  <w:style w:type="paragraph" w:styleId="Lista">
    <w:name w:val="List"/>
    <w:basedOn w:val="TextBody"/>
    <w:qFormat/>
  </w:style>
  <w:style w:type="paragraph" w:customStyle="1" w:styleId="TextBody">
    <w:name w:val="Text Body"/>
    <w:basedOn w:val="Normal"/>
    <w:qFormat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lang w:val="en-US" w:eastAsia="zh-CN" w:bidi="hi-IN"/>
    </w:rPr>
  </w:style>
  <w:style w:type="character" w:styleId="Nmerodepgina">
    <w:name w:val="page number"/>
    <w:basedOn w:val="Tipodeletrapredefinidodopargrafo"/>
    <w:qFormat/>
  </w:style>
  <w:style w:type="table" w:styleId="TabelacomGrelha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qFormat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eletype">
    <w:name w:val="Teletype"/>
    <w:qFormat/>
    <w:rPr>
      <w:rFonts w:ascii="Liberation Mono" w:eastAsia="Droid Sans Fallback" w:hAnsi="Liberation Mono" w:cs="Liberation Mono"/>
    </w:rPr>
  </w:style>
  <w:style w:type="paragraph" w:customStyle="1" w:styleId="Heading">
    <w:name w:val="Heading"/>
    <w:basedOn w:val="Normal"/>
    <w:next w:val="TextBody"/>
    <w:qFormat/>
    <w:pPr>
      <w:keepNext/>
      <w:widowControl w:val="0"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  <w:lang w:val="en-US" w:eastAsia="zh-CN" w:bidi="hi-IN"/>
    </w:rPr>
  </w:style>
  <w:style w:type="paragraph" w:customStyle="1" w:styleId="Index">
    <w:name w:val="Index"/>
    <w:basedOn w:val="Normal"/>
    <w:qFormat/>
    <w:pPr>
      <w:widowControl w:val="0"/>
      <w:suppressLineNumbers/>
      <w:suppressAutoHyphens/>
    </w:pPr>
    <w:rPr>
      <w:rFonts w:ascii="Liberation Serif" w:eastAsia="Droid Sans Fallback" w:hAnsi="Liberation Serif" w:cs="FreeSans"/>
      <w:lang w:val="en-US" w:eastAsia="zh-CN" w:bidi="hi-IN"/>
    </w:rPr>
  </w:style>
  <w:style w:type="paragraph" w:customStyle="1" w:styleId="PreformattedText">
    <w:name w:val="Preformatted Text"/>
    <w:basedOn w:val="Normal"/>
    <w:qFormat/>
    <w:pPr>
      <w:widowControl w:val="0"/>
      <w:suppressAutoHyphens/>
    </w:pPr>
    <w:rPr>
      <w:rFonts w:ascii="Liberation Mono" w:eastAsia="Droid Sans Fallback" w:hAnsi="Liberation Mono" w:cs="Liberation Mono"/>
      <w:sz w:val="20"/>
      <w:szCs w:val="20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qFormat/>
    <w:rPr>
      <w:rFonts w:ascii="Arial" w:eastAsia="Times New Roman" w:hAnsi="Arial" w:cs="Arial"/>
      <w:b/>
      <w:kern w:val="1"/>
      <w:sz w:val="28"/>
      <w:szCs w:val="20"/>
      <w:lang w:val="pt-PT" w:eastAsia="ar-SA" w:bidi="ar-SA"/>
    </w:rPr>
  </w:style>
  <w:style w:type="character" w:customStyle="1" w:styleId="Ttulo2Carter">
    <w:name w:val="Título 2 Caráter"/>
    <w:basedOn w:val="Tipodeletrapredefinidodopargrafo"/>
    <w:link w:val="Ttulo2"/>
    <w:qFormat/>
    <w:rPr>
      <w:rFonts w:ascii="Arial" w:eastAsia="Times New Roman" w:hAnsi="Arial" w:cs="Palatino"/>
      <w:b/>
      <w:szCs w:val="20"/>
      <w:lang w:val="pt-PT" w:eastAsia="ar-SA" w:bidi="ar-SA"/>
    </w:rPr>
  </w:style>
  <w:style w:type="character" w:customStyle="1" w:styleId="Ttulo3Carter">
    <w:name w:val="Título 3 Caráter"/>
    <w:basedOn w:val="Tipodeletrapredefinidodopargrafo"/>
    <w:link w:val="Ttulo3"/>
    <w:qFormat/>
    <w:rPr>
      <w:rFonts w:ascii="Arial" w:eastAsia="Times New Roman" w:hAnsi="Arial" w:cs="Arial"/>
      <w:b/>
      <w:sz w:val="22"/>
      <w:szCs w:val="20"/>
      <w:lang w:val="en-GB" w:eastAsia="ar-SA" w:bidi="ar-SA"/>
    </w:rPr>
  </w:style>
  <w:style w:type="character" w:customStyle="1" w:styleId="Ttulo4Carter">
    <w:name w:val="Título 4 Caráter"/>
    <w:basedOn w:val="Tipodeletrapredefinidodopargrafo"/>
    <w:link w:val="Ttulo4"/>
    <w:qFormat/>
    <w:rPr>
      <w:rFonts w:ascii="Times New Roman" w:eastAsia="Times New Roman" w:hAnsi="Times New Roman" w:cs="Times New Roman"/>
      <w:b/>
      <w:bCs/>
      <w:sz w:val="28"/>
      <w:szCs w:val="28"/>
      <w:lang w:val="pt-PT" w:eastAsia="ar-SA" w:bidi="ar-SA"/>
    </w:rPr>
  </w:style>
  <w:style w:type="character" w:customStyle="1" w:styleId="Ttulo5Carter">
    <w:name w:val="Título 5 Caráter"/>
    <w:basedOn w:val="Tipodeletrapredefinidodopargrafo"/>
    <w:link w:val="Ttulo5"/>
    <w:qFormat/>
    <w:rPr>
      <w:rFonts w:ascii="Arial" w:eastAsia="Times New Roman" w:hAnsi="Arial" w:cs="Arial"/>
      <w:b/>
      <w:bCs/>
      <w:i/>
      <w:iCs/>
      <w:sz w:val="26"/>
      <w:szCs w:val="26"/>
      <w:lang w:val="pt-PT" w:eastAsia="ar-SA" w:bidi="ar-SA"/>
    </w:rPr>
  </w:style>
  <w:style w:type="character" w:customStyle="1" w:styleId="Ttulo6Carter">
    <w:name w:val="Título 6 Caráter"/>
    <w:basedOn w:val="Tipodeletrapredefinidodopargrafo"/>
    <w:link w:val="Ttulo6"/>
    <w:qFormat/>
    <w:rPr>
      <w:rFonts w:ascii="Times New Roman" w:eastAsia="Times New Roman" w:hAnsi="Times New Roman" w:cs="Times New Roman"/>
      <w:b/>
      <w:bCs/>
      <w:sz w:val="22"/>
      <w:szCs w:val="22"/>
      <w:lang w:val="pt-PT" w:eastAsia="ar-SA" w:bidi="ar-SA"/>
    </w:rPr>
  </w:style>
  <w:style w:type="character" w:customStyle="1" w:styleId="Ttulo7Carter">
    <w:name w:val="Título 7 Caráter"/>
    <w:basedOn w:val="Tipodeletrapredefinidodopargrafo"/>
    <w:link w:val="Ttulo7"/>
    <w:qFormat/>
    <w:rPr>
      <w:rFonts w:ascii="Times New Roman" w:eastAsia="Times New Roman" w:hAnsi="Times New Roman" w:cs="Times New Roman"/>
      <w:lang w:val="pt-PT" w:eastAsia="ar-SA" w:bidi="ar-SA"/>
    </w:rPr>
  </w:style>
  <w:style w:type="character" w:customStyle="1" w:styleId="Ttulo8Carter">
    <w:name w:val="Título 8 Caráter"/>
    <w:basedOn w:val="Tipodeletrapredefinidodopargrafo"/>
    <w:link w:val="Ttulo8"/>
    <w:qFormat/>
    <w:rPr>
      <w:rFonts w:ascii="Times New Roman" w:eastAsia="Times New Roman" w:hAnsi="Times New Roman" w:cs="Times New Roman"/>
      <w:i/>
      <w:iCs/>
      <w:lang w:val="pt-PT" w:eastAsia="ar-SA" w:bidi="ar-SA"/>
    </w:rPr>
  </w:style>
  <w:style w:type="character" w:customStyle="1" w:styleId="Ttulo9Carter">
    <w:name w:val="Título 9 Caráter"/>
    <w:basedOn w:val="Tipodeletrapredefinidodopargrafo"/>
    <w:link w:val="Ttulo9"/>
    <w:qFormat/>
    <w:rPr>
      <w:rFonts w:ascii="Arial" w:eastAsia="Times New Roman" w:hAnsi="Arial" w:cs="Arial"/>
      <w:sz w:val="22"/>
      <w:szCs w:val="22"/>
      <w:lang w:val="pt-PT" w:eastAsia="ar-SA" w:bidi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qFormat/>
    <w:rPr>
      <w:rFonts w:cs="Mangal"/>
      <w:szCs w:val="21"/>
    </w:rPr>
  </w:style>
  <w:style w:type="character" w:customStyle="1" w:styleId="RodapCarter">
    <w:name w:val="Rodapé Caráter"/>
    <w:basedOn w:val="Tipodeletrapredefinidodopargrafo"/>
    <w:link w:val="Rodap"/>
    <w:qFormat/>
    <w:rPr>
      <w:rFonts w:cs="Mangal"/>
      <w:szCs w:val="21"/>
    </w:rPr>
  </w:style>
  <w:style w:type="character" w:customStyle="1" w:styleId="st">
    <w:name w:val="st"/>
    <w:basedOn w:val="Tipodeletrapredefinidodopargrafo"/>
    <w:qFormat/>
  </w:style>
  <w:style w:type="paragraph" w:styleId="PargrafodaLista">
    <w:name w:val="List Paragraph"/>
    <w:basedOn w:val="Normal"/>
    <w:uiPriority w:val="34"/>
    <w:qFormat/>
    <w:pPr>
      <w:widowControl w:val="0"/>
      <w:suppressAutoHyphens/>
      <w:ind w:left="720"/>
      <w:contextualSpacing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qFormat/>
    <w:rPr>
      <w:rFonts w:ascii="Tahoma" w:hAnsi="Tahoma" w:cs="Mangal"/>
      <w:sz w:val="16"/>
      <w:szCs w:val="14"/>
    </w:rPr>
  </w:style>
  <w:style w:type="paragraph" w:customStyle="1" w:styleId="Figura">
    <w:name w:val="Figura"/>
    <w:basedOn w:val="Legenda"/>
    <w:qFormat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Body">
    <w:name w:val="Body"/>
    <w:basedOn w:val="Normal"/>
    <w:link w:val="BodyChar"/>
    <w:qFormat/>
    <w:pPr>
      <w:widowControl w:val="0"/>
      <w:suppressAutoHyphens/>
    </w:pPr>
    <w:rPr>
      <w:rFonts w:ascii="Liberation Serif" w:eastAsia="Droid Sans Fallback" w:hAnsi="Liberation Serif" w:cs="FreeSans"/>
      <w:lang w:val="pt-PT" w:eastAsia="ar-SA"/>
    </w:rPr>
  </w:style>
  <w:style w:type="character" w:customStyle="1" w:styleId="BodyChar">
    <w:name w:val="Body Char"/>
    <w:basedOn w:val="Tipodeletrapredefinidodopargrafo"/>
    <w:link w:val="Body"/>
    <w:qFormat/>
    <w:rPr>
      <w:lang w:val="pt-PT" w:eastAsia="ar-SA" w:bidi="ar-SA"/>
    </w:rPr>
  </w:style>
  <w:style w:type="character" w:customStyle="1" w:styleId="TtuloCarter">
    <w:name w:val="Título Caráter"/>
    <w:basedOn w:val="Tipodeletrapredefinidodopargraf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Tipodeletrapredefinidodopargrafo"/>
    <w:uiPriority w:val="10"/>
    <w:qFormat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qFormat/>
    <w:rPr>
      <w:rFonts w:cs="Mangal"/>
      <w:sz w:val="20"/>
      <w:szCs w:val="18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Pr>
      <w:rFonts w:cs="Mangal"/>
      <w:b/>
      <w:bCs/>
      <w:sz w:val="20"/>
      <w:szCs w:val="18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069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file:///C:\Users\Utilizador\Downloads\config_servers_PTI.pdf" TargetMode="Externa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25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</dc:creator>
  <cp:lastModifiedBy>fc58668</cp:lastModifiedBy>
  <cp:revision>3</cp:revision>
  <cp:lastPrinted>2020-12-18T16:12:00Z</cp:lastPrinted>
  <dcterms:created xsi:type="dcterms:W3CDTF">2024-04-25T17:09:00Z</dcterms:created>
  <dcterms:modified xsi:type="dcterms:W3CDTF">2024-04-25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